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66DDC19" w14:textId="2E88916F" w:rsidR="00EB679E" w:rsidRPr="00323E8C" w:rsidRDefault="00323E8C" w:rsidP="00EB679E">
      <w:pPr>
        <w:pStyle w:val="Name"/>
        <w:spacing w:before="0" w:after="0" w:line="240" w:lineRule="auto"/>
        <w:outlineLvl w:val="0"/>
        <w:rPr>
          <w:rFonts w:cs="Arial"/>
        </w:rPr>
      </w:pPr>
      <w:r>
        <w:rPr>
          <w:rFonts w:cs="Arial"/>
        </w:rPr>
        <w:t>Yohanes Cahya</w:t>
      </w:r>
    </w:p>
    <w:p w14:paraId="5FA17BA1" w14:textId="77777777" w:rsidR="00EB679E" w:rsidRPr="001D559A" w:rsidRDefault="00EB679E" w:rsidP="00EB679E">
      <w:pPr>
        <w:spacing w:line="480" w:lineRule="auto"/>
        <w:rPr>
          <w:rFonts w:ascii="Arial" w:hAnsi="Arial" w:cs="Arial"/>
          <w:b/>
          <w:sz w:val="26"/>
          <w:szCs w:val="26"/>
        </w:rPr>
      </w:pPr>
    </w:p>
    <w:p w14:paraId="5110B371" w14:textId="77777777" w:rsidR="00EB679E" w:rsidRPr="001D559A" w:rsidRDefault="00EB679E" w:rsidP="00036A79">
      <w:pPr>
        <w:outlineLvl w:val="0"/>
        <w:rPr>
          <w:rFonts w:ascii="Arial" w:hAnsi="Arial" w:cs="Arial"/>
          <w:b/>
          <w:sz w:val="26"/>
          <w:szCs w:val="26"/>
        </w:rPr>
      </w:pPr>
      <w:r w:rsidRPr="001D559A">
        <w:rPr>
          <w:rFonts w:ascii="Arial" w:hAnsi="Arial" w:cs="Arial"/>
          <w:b/>
          <w:sz w:val="26"/>
          <w:szCs w:val="26"/>
        </w:rPr>
        <w:t>PERSONAL DATA</w:t>
      </w:r>
    </w:p>
    <w:p w14:paraId="08C0DBBB" w14:textId="7AFAE330" w:rsidR="009F1A60" w:rsidRPr="001D559A" w:rsidRDefault="009F1A60" w:rsidP="00036A79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Experience</w:t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proofErr w:type="gramStart"/>
      <w:r w:rsidRPr="001D559A">
        <w:rPr>
          <w:rFonts w:ascii="Arial" w:hAnsi="Arial" w:cs="Arial"/>
          <w:lang w:bidi="en-US"/>
        </w:rPr>
        <w:tab/>
        <w:t xml:space="preserve"> :</w:t>
      </w:r>
      <w:proofErr w:type="gramEnd"/>
      <w:r w:rsidRPr="001D559A">
        <w:rPr>
          <w:rFonts w:ascii="Arial" w:hAnsi="Arial" w:cs="Arial"/>
          <w:lang w:bidi="en-US"/>
        </w:rPr>
        <w:t xml:space="preserve"> </w:t>
      </w:r>
      <w:r w:rsidR="00323E8C">
        <w:rPr>
          <w:rFonts w:ascii="Arial" w:hAnsi="Arial" w:cs="Arial"/>
          <w:lang w:bidi="en-US"/>
        </w:rPr>
        <w:t>14</w:t>
      </w:r>
      <w:r w:rsidR="00036A79" w:rsidRPr="001D559A">
        <w:rPr>
          <w:rFonts w:ascii="Arial" w:hAnsi="Arial" w:cs="Arial"/>
          <w:lang w:bidi="en-US"/>
        </w:rPr>
        <w:t xml:space="preserve"> years</w:t>
      </w:r>
    </w:p>
    <w:p w14:paraId="69BA5B10" w14:textId="77777777" w:rsidR="009F1A60" w:rsidRPr="001D559A" w:rsidRDefault="009F1A60" w:rsidP="009F1A60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Highest Education</w:t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  <w:t xml:space="preserve"> : Bachelor </w:t>
      </w:r>
      <w:r w:rsidR="00E11714">
        <w:rPr>
          <w:rFonts w:ascii="Arial" w:hAnsi="Arial" w:cs="Arial"/>
          <w:lang w:bidi="en-US"/>
        </w:rPr>
        <w:t>Degree in Information System</w:t>
      </w:r>
      <w:r w:rsidRPr="001D559A">
        <w:rPr>
          <w:rFonts w:ascii="Arial" w:hAnsi="Arial" w:cs="Arial"/>
          <w:lang w:bidi="en-US"/>
        </w:rPr>
        <w:t xml:space="preserve"> </w:t>
      </w:r>
    </w:p>
    <w:p w14:paraId="2D44759E" w14:textId="081FB350" w:rsidR="00AA40AA" w:rsidRPr="001D559A" w:rsidRDefault="006E0D5F" w:rsidP="009F1A60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  <w:t xml:space="preserve">   (</w:t>
      </w:r>
      <w:r w:rsidR="00323E8C">
        <w:rPr>
          <w:rFonts w:ascii="Arial" w:hAnsi="Arial" w:cs="Arial"/>
          <w:lang w:bidi="en-US"/>
        </w:rPr>
        <w:t xml:space="preserve">STMIK </w:t>
      </w:r>
      <w:proofErr w:type="spellStart"/>
      <w:r w:rsidR="00323E8C">
        <w:rPr>
          <w:rFonts w:ascii="Arial" w:hAnsi="Arial" w:cs="Arial"/>
          <w:lang w:bidi="en-US"/>
        </w:rPr>
        <w:t>Dharmaputra</w:t>
      </w:r>
      <w:proofErr w:type="spellEnd"/>
      <w:r w:rsidR="00AA40AA" w:rsidRPr="001D559A">
        <w:rPr>
          <w:rFonts w:ascii="Arial" w:hAnsi="Arial" w:cs="Arial"/>
          <w:lang w:bidi="en-US"/>
        </w:rPr>
        <w:t>)</w:t>
      </w:r>
    </w:p>
    <w:p w14:paraId="3660EB17" w14:textId="1C63800F" w:rsidR="009F1A60" w:rsidRPr="001D559A" w:rsidRDefault="009F1A60" w:rsidP="009F1A60">
      <w:pPr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Age</w:t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r w:rsidRPr="001D559A">
        <w:rPr>
          <w:rFonts w:ascii="Arial" w:hAnsi="Arial" w:cs="Arial"/>
          <w:lang w:bidi="en-US"/>
        </w:rPr>
        <w:tab/>
      </w:r>
      <w:proofErr w:type="gramStart"/>
      <w:r w:rsidRPr="001D559A">
        <w:rPr>
          <w:rFonts w:ascii="Arial" w:hAnsi="Arial" w:cs="Arial"/>
          <w:lang w:bidi="en-US"/>
        </w:rPr>
        <w:tab/>
        <w:t xml:space="preserve"> :</w:t>
      </w:r>
      <w:proofErr w:type="gramEnd"/>
      <w:r w:rsidRPr="001D559A">
        <w:rPr>
          <w:rFonts w:ascii="Arial" w:hAnsi="Arial" w:cs="Arial"/>
          <w:lang w:bidi="en-US"/>
        </w:rPr>
        <w:t xml:space="preserve"> </w:t>
      </w:r>
      <w:r w:rsidR="00323E8C">
        <w:rPr>
          <w:rFonts w:ascii="Arial" w:hAnsi="Arial" w:cs="Arial"/>
          <w:lang w:bidi="en-US"/>
        </w:rPr>
        <w:t>42</w:t>
      </w:r>
      <w:r w:rsidR="00036A79" w:rsidRPr="001D559A">
        <w:rPr>
          <w:rFonts w:ascii="Arial" w:hAnsi="Arial" w:cs="Arial"/>
          <w:lang w:bidi="en-US"/>
        </w:rPr>
        <w:t xml:space="preserve"> years</w:t>
      </w:r>
    </w:p>
    <w:p w14:paraId="3F27B024" w14:textId="77777777" w:rsidR="009F1A60" w:rsidRPr="001D559A" w:rsidRDefault="009F1A60" w:rsidP="009F1A60">
      <w:pPr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>Nationality                              : Indonesian</w:t>
      </w:r>
    </w:p>
    <w:p w14:paraId="709D264C" w14:textId="36D5C341" w:rsidR="009F1A60" w:rsidRPr="001D559A" w:rsidRDefault="009F1A60" w:rsidP="009F1A60">
      <w:pPr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 w:rsidRPr="001D559A">
        <w:rPr>
          <w:rFonts w:ascii="Arial" w:hAnsi="Arial" w:cs="Arial"/>
          <w:lang w:bidi="en-US"/>
        </w:rPr>
        <w:t xml:space="preserve">Marital Status                       </w:t>
      </w:r>
      <w:proofErr w:type="gramStart"/>
      <w:r w:rsidRPr="001D559A">
        <w:rPr>
          <w:rFonts w:ascii="Arial" w:hAnsi="Arial" w:cs="Arial"/>
          <w:lang w:bidi="en-US"/>
        </w:rPr>
        <w:t xml:space="preserve">  :</w:t>
      </w:r>
      <w:proofErr w:type="gramEnd"/>
      <w:r w:rsidRPr="001D559A">
        <w:rPr>
          <w:rFonts w:ascii="Arial" w:hAnsi="Arial" w:cs="Arial"/>
          <w:lang w:bidi="en-US"/>
        </w:rPr>
        <w:t xml:space="preserve"> </w:t>
      </w:r>
      <w:r w:rsidR="00323E8C">
        <w:rPr>
          <w:rFonts w:ascii="Arial" w:hAnsi="Arial" w:cs="Arial"/>
          <w:lang w:bidi="en-US"/>
        </w:rPr>
        <w:t>Single</w:t>
      </w:r>
    </w:p>
    <w:p w14:paraId="57D32DEA" w14:textId="4DDC7EE8" w:rsidR="009F1A60" w:rsidRPr="001D559A" w:rsidRDefault="00951349" w:rsidP="009F1A60">
      <w:pPr>
        <w:tabs>
          <w:tab w:val="left" w:pos="3686"/>
          <w:tab w:val="left" w:pos="3969"/>
        </w:tabs>
        <w:suppressAutoHyphens/>
        <w:ind w:left="360"/>
        <w:rPr>
          <w:rFonts w:ascii="Arial" w:hAnsi="Arial" w:cs="Arial"/>
          <w:lang w:bidi="en-US"/>
        </w:rPr>
      </w:pPr>
      <w:r>
        <w:rPr>
          <w:rFonts w:ascii="Arial" w:hAnsi="Arial" w:cs="Arial"/>
          <w:lang w:bidi="en-US"/>
        </w:rPr>
        <w:t>Gender</w:t>
      </w:r>
      <w:r w:rsidR="009F1A60" w:rsidRPr="001D559A">
        <w:rPr>
          <w:rFonts w:ascii="Arial" w:hAnsi="Arial" w:cs="Arial"/>
          <w:lang w:bidi="en-US"/>
        </w:rPr>
        <w:t xml:space="preserve">                                 </w:t>
      </w:r>
      <w:proofErr w:type="gramStart"/>
      <w:r w:rsidR="009F1A60" w:rsidRPr="001D559A">
        <w:rPr>
          <w:rFonts w:ascii="Arial" w:hAnsi="Arial" w:cs="Arial"/>
          <w:lang w:bidi="en-US"/>
        </w:rPr>
        <w:t xml:space="preserve">  :</w:t>
      </w:r>
      <w:proofErr w:type="gramEnd"/>
      <w:r w:rsidR="009F1A60" w:rsidRPr="001D559A">
        <w:rPr>
          <w:rFonts w:ascii="Arial" w:hAnsi="Arial" w:cs="Arial"/>
          <w:lang w:bidi="en-US"/>
        </w:rPr>
        <w:t xml:space="preserve"> Male</w:t>
      </w:r>
    </w:p>
    <w:p w14:paraId="5B955108" w14:textId="77777777" w:rsidR="00EB679E" w:rsidRPr="001D559A" w:rsidRDefault="00EB679E" w:rsidP="00EB679E">
      <w:pPr>
        <w:spacing w:line="480" w:lineRule="auto"/>
        <w:rPr>
          <w:rFonts w:ascii="Arial" w:hAnsi="Arial" w:cs="Arial"/>
          <w:sz w:val="26"/>
          <w:szCs w:val="26"/>
        </w:rPr>
      </w:pPr>
    </w:p>
    <w:p w14:paraId="0A5296BF" w14:textId="77777777" w:rsidR="00EB679E" w:rsidRPr="001D559A" w:rsidRDefault="00EB679E" w:rsidP="00036A79">
      <w:pPr>
        <w:outlineLvl w:val="0"/>
        <w:rPr>
          <w:rFonts w:ascii="Arial" w:hAnsi="Arial" w:cs="Arial"/>
          <w:b/>
          <w:sz w:val="26"/>
          <w:szCs w:val="26"/>
        </w:rPr>
      </w:pPr>
      <w:r w:rsidRPr="001D559A">
        <w:rPr>
          <w:rFonts w:ascii="Arial" w:hAnsi="Arial" w:cs="Arial"/>
          <w:b/>
          <w:sz w:val="26"/>
          <w:szCs w:val="26"/>
        </w:rPr>
        <w:t>TECHNICAL QUALIFICATION</w:t>
      </w:r>
    </w:p>
    <w:p w14:paraId="1D6DD403" w14:textId="77777777" w:rsidR="00EB679E" w:rsidRPr="001D559A" w:rsidRDefault="00865DBF" w:rsidP="00AA40AA">
      <w:pPr>
        <w:spacing w:line="240" w:lineRule="auto"/>
        <w:ind w:left="360"/>
        <w:outlineLvl w:val="0"/>
        <w:rPr>
          <w:rFonts w:ascii="Arial" w:hAnsi="Arial" w:cs="Arial"/>
          <w:b/>
        </w:rPr>
      </w:pPr>
      <w:r w:rsidRPr="001D559A">
        <w:rPr>
          <w:rFonts w:ascii="Arial" w:hAnsi="Arial" w:cs="Arial"/>
          <w:b/>
        </w:rPr>
        <w:t>TECHNOLOGY</w:t>
      </w:r>
    </w:p>
    <w:p w14:paraId="196B3A87" w14:textId="52FD7C23" w:rsidR="00EB679E" w:rsidRPr="001D559A" w:rsidRDefault="0004627F" w:rsidP="001B6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Java, JSP, Servlet, JavaScript, Spring, Spring MVC, Spring Boot, Hibernate, JPA, </w:t>
      </w:r>
      <w:proofErr w:type="spellStart"/>
      <w:r>
        <w:rPr>
          <w:rFonts w:ascii="Arial" w:eastAsia="Calibri" w:hAnsi="Arial" w:cs="Arial"/>
        </w:rPr>
        <w:t>IBatis</w:t>
      </w:r>
      <w:proofErr w:type="spellEnd"/>
      <w:r>
        <w:rPr>
          <w:rFonts w:ascii="Arial" w:eastAsia="Calibri" w:hAnsi="Arial" w:cs="Arial"/>
        </w:rPr>
        <w:t xml:space="preserve">, </w:t>
      </w:r>
      <w:proofErr w:type="spellStart"/>
      <w:proofErr w:type="gramStart"/>
      <w:r>
        <w:rPr>
          <w:rFonts w:ascii="Arial" w:eastAsia="Calibri" w:hAnsi="Arial" w:cs="Arial"/>
        </w:rPr>
        <w:t>Angular,Kafka</w:t>
      </w:r>
      <w:proofErr w:type="spellEnd"/>
      <w:proofErr w:type="gramEnd"/>
      <w:r>
        <w:rPr>
          <w:rFonts w:ascii="Arial" w:eastAsia="Calibri" w:hAnsi="Arial" w:cs="Arial"/>
        </w:rPr>
        <w:t xml:space="preserve">, Activiti BPMN, Rabbit MQ, JEE 7, JSF, </w:t>
      </w:r>
      <w:proofErr w:type="spellStart"/>
      <w:r>
        <w:rPr>
          <w:rFonts w:ascii="Arial" w:eastAsia="Calibri" w:hAnsi="Arial" w:cs="Arial"/>
        </w:rPr>
        <w:t>Zkoss</w:t>
      </w:r>
      <w:proofErr w:type="spellEnd"/>
      <w:r>
        <w:rPr>
          <w:rFonts w:ascii="Arial" w:eastAsia="Calibri" w:hAnsi="Arial" w:cs="Arial"/>
        </w:rPr>
        <w:t xml:space="preserve">, </w:t>
      </w:r>
      <w:proofErr w:type="spellStart"/>
      <w:r>
        <w:rPr>
          <w:rFonts w:ascii="Arial" w:eastAsia="Calibri" w:hAnsi="Arial" w:cs="Arial"/>
        </w:rPr>
        <w:t>Vaadin</w:t>
      </w:r>
      <w:proofErr w:type="spellEnd"/>
      <w:r w:rsidR="001478E3">
        <w:rPr>
          <w:rFonts w:ascii="Arial" w:eastAsia="Calibri" w:hAnsi="Arial" w:cs="Arial"/>
        </w:rPr>
        <w:t xml:space="preserve">, </w:t>
      </w:r>
      <w:proofErr w:type="spellStart"/>
      <w:r w:rsidR="001478E3">
        <w:rPr>
          <w:rFonts w:ascii="Arial" w:eastAsia="Calibri" w:hAnsi="Arial" w:cs="Arial"/>
        </w:rPr>
        <w:t>ReactJs</w:t>
      </w:r>
      <w:proofErr w:type="spellEnd"/>
    </w:p>
    <w:p w14:paraId="41B112CD" w14:textId="77777777" w:rsidR="00EB679E" w:rsidRPr="001D559A" w:rsidRDefault="00EB679E" w:rsidP="001B6E31">
      <w:pPr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</w:p>
    <w:p w14:paraId="412B206F" w14:textId="77777777" w:rsidR="00EB679E" w:rsidRPr="001D559A" w:rsidRDefault="008D1D4C" w:rsidP="001B6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  <w:b/>
          <w:bCs/>
        </w:rPr>
      </w:pPr>
      <w:r w:rsidRPr="001D559A">
        <w:rPr>
          <w:rFonts w:ascii="Arial" w:eastAsia="Calibri" w:hAnsi="Arial" w:cs="Arial"/>
          <w:b/>
          <w:bCs/>
        </w:rPr>
        <w:t>DATABASE</w:t>
      </w:r>
    </w:p>
    <w:p w14:paraId="2E88139F" w14:textId="687B2BD0" w:rsidR="00EB679E" w:rsidRPr="001D559A" w:rsidRDefault="00865DBF" w:rsidP="001B6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  <w:bCs/>
        </w:rPr>
      </w:pPr>
      <w:r w:rsidRPr="001D559A">
        <w:rPr>
          <w:rFonts w:ascii="Arial" w:eastAsia="Calibri" w:hAnsi="Arial" w:cs="Arial"/>
          <w:bCs/>
        </w:rPr>
        <w:t xml:space="preserve">Ms. </w:t>
      </w:r>
      <w:r w:rsidR="008D1D4C" w:rsidRPr="001D559A">
        <w:rPr>
          <w:rFonts w:ascii="Arial" w:eastAsia="Calibri" w:hAnsi="Arial" w:cs="Arial"/>
          <w:bCs/>
        </w:rPr>
        <w:t>SQL Server</w:t>
      </w:r>
      <w:r w:rsidR="006E0D5F" w:rsidRPr="001D559A">
        <w:rPr>
          <w:rFonts w:ascii="Arial" w:eastAsia="Calibri" w:hAnsi="Arial" w:cs="Arial"/>
          <w:bCs/>
        </w:rPr>
        <w:t xml:space="preserve">, </w:t>
      </w:r>
      <w:r w:rsidR="001478E3">
        <w:rPr>
          <w:rFonts w:ascii="Arial" w:eastAsia="Calibri" w:hAnsi="Arial" w:cs="Arial"/>
          <w:bCs/>
        </w:rPr>
        <w:t xml:space="preserve">My </w:t>
      </w:r>
      <w:proofErr w:type="spellStart"/>
      <w:r w:rsidR="001478E3">
        <w:rPr>
          <w:rFonts w:ascii="Arial" w:eastAsia="Calibri" w:hAnsi="Arial" w:cs="Arial"/>
          <w:bCs/>
        </w:rPr>
        <w:t>Sql</w:t>
      </w:r>
      <w:proofErr w:type="spellEnd"/>
      <w:r w:rsidR="001478E3">
        <w:rPr>
          <w:rFonts w:ascii="Arial" w:eastAsia="Calibri" w:hAnsi="Arial" w:cs="Arial"/>
          <w:bCs/>
        </w:rPr>
        <w:t xml:space="preserve">, </w:t>
      </w:r>
      <w:proofErr w:type="spellStart"/>
      <w:r w:rsidR="001478E3">
        <w:rPr>
          <w:rFonts w:ascii="Arial" w:eastAsia="Calibri" w:hAnsi="Arial" w:cs="Arial"/>
          <w:bCs/>
        </w:rPr>
        <w:t>Postgre</w:t>
      </w:r>
      <w:proofErr w:type="spellEnd"/>
      <w:r w:rsidR="001478E3">
        <w:rPr>
          <w:rFonts w:ascii="Arial" w:eastAsia="Calibri" w:hAnsi="Arial" w:cs="Arial"/>
          <w:bCs/>
        </w:rPr>
        <w:t xml:space="preserve"> </w:t>
      </w:r>
      <w:proofErr w:type="spellStart"/>
      <w:r w:rsidR="001478E3">
        <w:rPr>
          <w:rFonts w:ascii="Arial" w:eastAsia="Calibri" w:hAnsi="Arial" w:cs="Arial"/>
          <w:bCs/>
        </w:rPr>
        <w:t>Sql</w:t>
      </w:r>
      <w:proofErr w:type="spellEnd"/>
      <w:r w:rsidR="001478E3">
        <w:rPr>
          <w:rFonts w:ascii="Arial" w:eastAsia="Calibri" w:hAnsi="Arial" w:cs="Arial"/>
          <w:bCs/>
        </w:rPr>
        <w:t>, Oracle</w:t>
      </w:r>
    </w:p>
    <w:p w14:paraId="356597AC" w14:textId="77777777" w:rsidR="00EB679E" w:rsidRPr="001D559A" w:rsidRDefault="00EB679E" w:rsidP="001B6E31">
      <w:pPr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</w:p>
    <w:p w14:paraId="15788451" w14:textId="77777777" w:rsidR="00EB679E" w:rsidRPr="001D559A" w:rsidRDefault="00C1696C" w:rsidP="001B6E31">
      <w:pPr>
        <w:spacing w:line="240" w:lineRule="auto"/>
        <w:ind w:left="360"/>
        <w:outlineLvl w:val="0"/>
        <w:rPr>
          <w:rFonts w:ascii="Arial" w:hAnsi="Arial" w:cs="Arial"/>
          <w:b/>
        </w:rPr>
      </w:pPr>
      <w:r>
        <w:rPr>
          <w:rFonts w:ascii="Arial" w:hAnsi="Arial" w:cs="Arial"/>
          <w:b/>
        </w:rPr>
        <w:t>PROGRAMMING TOOLS</w:t>
      </w:r>
    </w:p>
    <w:p w14:paraId="4B78E14E" w14:textId="72021769" w:rsidR="00EB679E" w:rsidRPr="001D559A" w:rsidRDefault="001478E3" w:rsidP="001B6E31">
      <w:pPr>
        <w:spacing w:line="240" w:lineRule="auto"/>
        <w:ind w:left="360"/>
        <w:outlineLvl w:val="0"/>
        <w:rPr>
          <w:rFonts w:ascii="Arial" w:hAnsi="Arial" w:cs="Arial"/>
        </w:rPr>
      </w:pPr>
      <w:r>
        <w:rPr>
          <w:rFonts w:ascii="Arial" w:hAnsi="Arial" w:cs="Arial"/>
        </w:rPr>
        <w:t xml:space="preserve">Eclipse, </w:t>
      </w:r>
      <w:proofErr w:type="spellStart"/>
      <w:r>
        <w:rPr>
          <w:rFonts w:ascii="Arial" w:hAnsi="Arial" w:cs="Arial"/>
        </w:rPr>
        <w:t>Intellij</w:t>
      </w:r>
      <w:proofErr w:type="spellEnd"/>
      <w:r>
        <w:rPr>
          <w:rFonts w:ascii="Arial" w:hAnsi="Arial" w:cs="Arial"/>
        </w:rPr>
        <w:t xml:space="preserve"> Idea, Spring Tool Suites, Visual Studio, </w:t>
      </w:r>
      <w:proofErr w:type="spellStart"/>
      <w:r>
        <w:rPr>
          <w:rFonts w:ascii="Arial" w:hAnsi="Arial" w:cs="Arial"/>
        </w:rPr>
        <w:t>Netbeans</w:t>
      </w:r>
      <w:proofErr w:type="spellEnd"/>
    </w:p>
    <w:p w14:paraId="77684AEB" w14:textId="77777777" w:rsidR="00EB679E" w:rsidRPr="001D559A" w:rsidRDefault="00EB679E" w:rsidP="001B6E31">
      <w:pPr>
        <w:spacing w:line="240" w:lineRule="auto"/>
        <w:ind w:left="360"/>
        <w:rPr>
          <w:rFonts w:ascii="Arial" w:hAnsi="Arial" w:cs="Arial"/>
        </w:rPr>
      </w:pPr>
    </w:p>
    <w:p w14:paraId="5459A084" w14:textId="77777777" w:rsidR="00983E21" w:rsidRPr="00A87942" w:rsidRDefault="00983E21" w:rsidP="00983E21">
      <w:pPr>
        <w:spacing w:line="240" w:lineRule="auto"/>
        <w:ind w:left="360"/>
        <w:contextualSpacing/>
        <w:outlineLvl w:val="0"/>
        <w:rPr>
          <w:rFonts w:ascii="Arial" w:hAnsi="Arial" w:cs="Arial"/>
        </w:rPr>
      </w:pPr>
      <w:r w:rsidRPr="00A87942">
        <w:rPr>
          <w:rFonts w:ascii="Arial" w:hAnsi="Arial" w:cs="Arial"/>
          <w:b/>
        </w:rPr>
        <w:t>OPERATING SYSTEM</w:t>
      </w:r>
    </w:p>
    <w:p w14:paraId="189456BE" w14:textId="232F7E0E" w:rsidR="00EB679E" w:rsidRPr="001D559A" w:rsidRDefault="001478E3" w:rsidP="001B6E31">
      <w:pPr>
        <w:autoSpaceDE w:val="0"/>
        <w:autoSpaceDN w:val="0"/>
        <w:adjustRightInd w:val="0"/>
        <w:spacing w:line="240" w:lineRule="auto"/>
        <w:ind w:left="360"/>
        <w:jc w:val="both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Windows, Mac and Linux</w:t>
      </w:r>
    </w:p>
    <w:p w14:paraId="0DD071B2" w14:textId="6DC274F7" w:rsidR="00EB679E" w:rsidRDefault="00EB679E" w:rsidP="001B6E31">
      <w:pPr>
        <w:spacing w:line="480" w:lineRule="auto"/>
        <w:ind w:left="360"/>
        <w:rPr>
          <w:rFonts w:ascii="Arial" w:hAnsi="Arial" w:cs="Arial"/>
          <w:sz w:val="26"/>
          <w:szCs w:val="26"/>
        </w:rPr>
      </w:pPr>
    </w:p>
    <w:p w14:paraId="580E0863" w14:textId="77777777" w:rsidR="0062414A" w:rsidRPr="001D559A" w:rsidRDefault="0062414A" w:rsidP="001B6E31">
      <w:pPr>
        <w:spacing w:line="480" w:lineRule="auto"/>
        <w:ind w:left="360"/>
        <w:rPr>
          <w:rFonts w:ascii="Arial" w:hAnsi="Arial" w:cs="Arial"/>
          <w:sz w:val="26"/>
          <w:szCs w:val="26"/>
        </w:rPr>
      </w:pPr>
    </w:p>
    <w:p w14:paraId="5D0060E0" w14:textId="3C60CE08" w:rsidR="00E270A3" w:rsidRPr="00043EF9" w:rsidRDefault="00EB679E" w:rsidP="00043EF9">
      <w:pPr>
        <w:autoSpaceDE w:val="0"/>
        <w:autoSpaceDN w:val="0"/>
        <w:adjustRightInd w:val="0"/>
        <w:outlineLvl w:val="0"/>
        <w:rPr>
          <w:rFonts w:ascii="Arial" w:eastAsia="Calibri" w:hAnsi="Arial" w:cs="Arial"/>
          <w:bCs/>
          <w:sz w:val="26"/>
          <w:szCs w:val="26"/>
        </w:rPr>
      </w:pPr>
      <w:r w:rsidRPr="001D559A">
        <w:rPr>
          <w:rFonts w:ascii="Arial" w:eastAsia="Calibri" w:hAnsi="Arial" w:cs="Arial"/>
          <w:b/>
          <w:bCs/>
          <w:sz w:val="26"/>
          <w:szCs w:val="26"/>
        </w:rPr>
        <w:t>WORK ASSIGNMENTS</w:t>
      </w:r>
    </w:p>
    <w:p w14:paraId="72916390" w14:textId="511E97DA" w:rsidR="00237E31" w:rsidRPr="00E952C6" w:rsidRDefault="00161D5F" w:rsidP="00237E31">
      <w:pPr>
        <w:autoSpaceDE w:val="0"/>
        <w:autoSpaceDN w:val="0"/>
        <w:adjustRightInd w:val="0"/>
        <w:spacing w:line="240" w:lineRule="auto"/>
        <w:ind w:left="360"/>
        <w:rPr>
          <w:rFonts w:ascii="Arial" w:eastAsiaTheme="minorHAnsi" w:hAnsi="Arial" w:cs="Arial"/>
          <w:b/>
          <w:bCs/>
        </w:rPr>
      </w:pPr>
      <w:r>
        <w:rPr>
          <w:rFonts w:ascii="Arial" w:eastAsiaTheme="minorHAnsi" w:hAnsi="Arial" w:cs="Arial"/>
          <w:b/>
          <w:bCs/>
        </w:rPr>
        <w:t>June</w:t>
      </w:r>
      <w:r w:rsidR="00237E31">
        <w:rPr>
          <w:rFonts w:ascii="Arial" w:eastAsiaTheme="minorHAnsi" w:hAnsi="Arial" w:cs="Arial"/>
          <w:b/>
          <w:bCs/>
        </w:rPr>
        <w:t xml:space="preserve"> </w:t>
      </w:r>
      <w:r w:rsidR="00237E31" w:rsidRPr="00E952C6">
        <w:rPr>
          <w:rFonts w:ascii="Arial" w:eastAsiaTheme="minorHAnsi" w:hAnsi="Arial" w:cs="Arial"/>
          <w:b/>
          <w:bCs/>
        </w:rPr>
        <w:t>201</w:t>
      </w:r>
      <w:r>
        <w:rPr>
          <w:rFonts w:ascii="Arial" w:eastAsiaTheme="minorHAnsi" w:hAnsi="Arial" w:cs="Arial"/>
          <w:b/>
          <w:bCs/>
        </w:rPr>
        <w:t>9</w:t>
      </w:r>
      <w:r w:rsidR="00237E31" w:rsidRPr="00E952C6">
        <w:rPr>
          <w:rFonts w:ascii="Arial" w:eastAsiaTheme="minorHAnsi" w:hAnsi="Arial" w:cs="Arial"/>
          <w:b/>
          <w:bCs/>
        </w:rPr>
        <w:t xml:space="preserve"> - </w:t>
      </w:r>
      <w:r w:rsidR="00237E31">
        <w:rPr>
          <w:rFonts w:ascii="Arial" w:eastAsiaTheme="minorHAnsi" w:hAnsi="Arial" w:cs="Arial"/>
          <w:b/>
          <w:bCs/>
        </w:rPr>
        <w:t>Present</w:t>
      </w:r>
    </w:p>
    <w:p w14:paraId="4EA5849F" w14:textId="055809D1" w:rsidR="00237E31" w:rsidRPr="009D0169" w:rsidRDefault="008B4752" w:rsidP="008B4752">
      <w:pPr>
        <w:autoSpaceDE w:val="0"/>
        <w:autoSpaceDN w:val="0"/>
        <w:adjustRightInd w:val="0"/>
        <w:spacing w:line="240" w:lineRule="auto"/>
        <w:ind w:firstLine="360"/>
        <w:rPr>
          <w:rFonts w:ascii="Arial" w:eastAsiaTheme="minorHAnsi" w:hAnsi="Arial" w:cs="Arial"/>
          <w:bCs/>
        </w:rPr>
      </w:pPr>
      <w:r>
        <w:rPr>
          <w:rFonts w:ascii="Arial" w:eastAsiaTheme="minorHAnsi" w:hAnsi="Arial" w:cs="Arial"/>
          <w:bCs/>
        </w:rPr>
        <w:t>Java</w:t>
      </w:r>
      <w:r w:rsidR="00161D5F">
        <w:rPr>
          <w:rFonts w:ascii="Arial" w:eastAsiaTheme="minorHAnsi" w:hAnsi="Arial" w:cs="Arial"/>
          <w:bCs/>
        </w:rPr>
        <w:t xml:space="preserve"> Engineer</w:t>
      </w:r>
      <w:r w:rsidR="00237E31" w:rsidRPr="009D0169">
        <w:rPr>
          <w:rFonts w:ascii="Arial" w:eastAsiaTheme="minorHAnsi" w:hAnsi="Arial" w:cs="Arial"/>
          <w:bCs/>
        </w:rPr>
        <w:t xml:space="preserve">, PT. </w:t>
      </w:r>
      <w:proofErr w:type="spellStart"/>
      <w:r w:rsidR="00161D5F">
        <w:rPr>
          <w:rFonts w:ascii="Arial" w:eastAsiaTheme="minorHAnsi" w:hAnsi="Arial" w:cs="Arial"/>
          <w:bCs/>
        </w:rPr>
        <w:t>Aether</w:t>
      </w:r>
      <w:proofErr w:type="spellEnd"/>
      <w:r w:rsidR="00161D5F">
        <w:rPr>
          <w:rFonts w:ascii="Arial" w:eastAsiaTheme="minorHAnsi" w:hAnsi="Arial" w:cs="Arial"/>
          <w:bCs/>
        </w:rPr>
        <w:t xml:space="preserve"> Digital Indonesia</w:t>
      </w:r>
    </w:p>
    <w:p w14:paraId="692B86DB" w14:textId="77777777" w:rsidR="00161D5F" w:rsidRDefault="00237E31" w:rsidP="00237E31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hAnsi="Arial" w:cs="Arial"/>
          <w:b/>
          <w:i/>
        </w:rPr>
      </w:pPr>
      <w:r w:rsidRPr="009D0169">
        <w:rPr>
          <w:rFonts w:ascii="Arial" w:hAnsi="Arial" w:cs="Arial"/>
          <w:b/>
          <w:i/>
        </w:rPr>
        <w:t xml:space="preserve">Duties: </w:t>
      </w:r>
      <w:bookmarkStart w:id="0" w:name="_Hlk527556094"/>
    </w:p>
    <w:bookmarkEnd w:id="0"/>
    <w:p w14:paraId="2FA436EC" w14:textId="5D6E0DC6" w:rsidR="00161D5F" w:rsidRDefault="00161D5F" w:rsidP="00161D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 xml:space="preserve">Creating </w:t>
      </w:r>
      <w:r>
        <w:rPr>
          <w:rFonts w:ascii="Arial" w:eastAsia="Calibri" w:hAnsi="Arial" w:cs="Arial"/>
        </w:rPr>
        <w:t>new Telco Platform</w:t>
      </w:r>
    </w:p>
    <w:p w14:paraId="49DBD7E5" w14:textId="77777777" w:rsidR="00161D5F" w:rsidRPr="000F109E" w:rsidRDefault="00161D5F" w:rsidP="00161D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>Apply effective coding which complies with the company’s standard coding practices</w:t>
      </w:r>
    </w:p>
    <w:p w14:paraId="11F65611" w14:textId="0D31146A" w:rsidR="00161D5F" w:rsidRPr="00E64DB5" w:rsidRDefault="00161D5F" w:rsidP="006C69E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E64DB5">
        <w:rPr>
          <w:rFonts w:ascii="Arial" w:eastAsia="Calibri" w:hAnsi="Arial" w:cs="Arial"/>
        </w:rPr>
        <w:t xml:space="preserve">Help co-workers if they find difficulties in creating a program </w:t>
      </w:r>
    </w:p>
    <w:p w14:paraId="58B9F5C1" w14:textId="10B5FDE4" w:rsidR="00161D5F" w:rsidRDefault="00E64DB5" w:rsidP="00161D5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Develop custom program based on user requirement.</w:t>
      </w:r>
    </w:p>
    <w:p w14:paraId="30D9DA30" w14:textId="77777777" w:rsidR="00E64DB5" w:rsidRPr="00043EF9" w:rsidRDefault="00E64DB5" w:rsidP="00043EF9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</w:rPr>
      </w:pPr>
    </w:p>
    <w:p w14:paraId="210DAC6B" w14:textId="2C164399" w:rsidR="00EB679E" w:rsidRPr="001D559A" w:rsidRDefault="00983E21" w:rsidP="003E1632">
      <w:pPr>
        <w:autoSpaceDE w:val="0"/>
        <w:autoSpaceDN w:val="0"/>
        <w:adjustRightInd w:val="0"/>
        <w:spacing w:line="240" w:lineRule="auto"/>
        <w:ind w:firstLine="360"/>
        <w:outlineLvl w:val="0"/>
        <w:rPr>
          <w:rFonts w:ascii="Arial" w:eastAsia="Calibri" w:hAnsi="Arial" w:cs="Arial"/>
          <w:b/>
          <w:bCs/>
        </w:rPr>
      </w:pPr>
      <w:r>
        <w:rPr>
          <w:rFonts w:ascii="Arial" w:eastAsia="Calibri" w:hAnsi="Arial" w:cs="Arial"/>
          <w:b/>
          <w:bCs/>
        </w:rPr>
        <w:t xml:space="preserve">March </w:t>
      </w:r>
      <w:r w:rsidR="00C10C8D" w:rsidRPr="001D559A">
        <w:rPr>
          <w:rFonts w:ascii="Arial" w:eastAsia="Calibri" w:hAnsi="Arial" w:cs="Arial"/>
          <w:b/>
          <w:bCs/>
        </w:rPr>
        <w:t xml:space="preserve">2013 </w:t>
      </w:r>
      <w:r w:rsidR="00237E31">
        <w:rPr>
          <w:rFonts w:ascii="Arial" w:eastAsia="Calibri" w:hAnsi="Arial" w:cs="Arial"/>
          <w:b/>
          <w:bCs/>
        </w:rPr>
        <w:t>–</w:t>
      </w:r>
      <w:r w:rsidR="00C10C8D" w:rsidRPr="001D559A">
        <w:rPr>
          <w:rFonts w:ascii="Arial" w:eastAsia="Calibri" w:hAnsi="Arial" w:cs="Arial"/>
          <w:b/>
          <w:bCs/>
        </w:rPr>
        <w:t xml:space="preserve"> </w:t>
      </w:r>
      <w:r w:rsidR="00237E31">
        <w:rPr>
          <w:rFonts w:ascii="Arial" w:eastAsia="Calibri" w:hAnsi="Arial" w:cs="Arial"/>
          <w:b/>
          <w:bCs/>
        </w:rPr>
        <w:t>Sept 2016</w:t>
      </w:r>
    </w:p>
    <w:p w14:paraId="5D03E766" w14:textId="1876CEA2" w:rsidR="00FD32F0" w:rsidRPr="009D0169" w:rsidRDefault="00FD32F0" w:rsidP="00FD32F0">
      <w:pPr>
        <w:autoSpaceDE w:val="0"/>
        <w:autoSpaceDN w:val="0"/>
        <w:adjustRightInd w:val="0"/>
        <w:spacing w:line="240" w:lineRule="auto"/>
        <w:ind w:firstLine="360"/>
        <w:rPr>
          <w:rFonts w:ascii="Arial" w:eastAsiaTheme="minorHAnsi" w:hAnsi="Arial" w:cs="Arial"/>
          <w:bCs/>
        </w:rPr>
      </w:pPr>
      <w:r>
        <w:rPr>
          <w:rFonts w:ascii="Arial" w:eastAsiaTheme="minorHAnsi" w:hAnsi="Arial" w:cs="Arial"/>
          <w:bCs/>
        </w:rPr>
        <w:t>Java Engineer</w:t>
      </w:r>
      <w:r w:rsidRPr="009D0169">
        <w:rPr>
          <w:rFonts w:ascii="Arial" w:eastAsiaTheme="minorHAnsi" w:hAnsi="Arial" w:cs="Arial"/>
          <w:bCs/>
        </w:rPr>
        <w:t xml:space="preserve">, PT. </w:t>
      </w:r>
      <w:proofErr w:type="spellStart"/>
      <w:r>
        <w:rPr>
          <w:rFonts w:ascii="Arial" w:eastAsiaTheme="minorHAnsi" w:hAnsi="Arial" w:cs="Arial"/>
          <w:bCs/>
        </w:rPr>
        <w:t>Infoflow</w:t>
      </w:r>
      <w:proofErr w:type="spellEnd"/>
      <w:r>
        <w:rPr>
          <w:rFonts w:ascii="Arial" w:eastAsiaTheme="minorHAnsi" w:hAnsi="Arial" w:cs="Arial"/>
          <w:bCs/>
        </w:rPr>
        <w:t xml:space="preserve"> Solutions</w:t>
      </w:r>
    </w:p>
    <w:p w14:paraId="18ABDA30" w14:textId="77777777" w:rsidR="00052BD6" w:rsidRPr="001D559A" w:rsidRDefault="00EB679E" w:rsidP="00052BD6">
      <w:pPr>
        <w:autoSpaceDE w:val="0"/>
        <w:autoSpaceDN w:val="0"/>
        <w:adjustRightInd w:val="0"/>
        <w:spacing w:line="240" w:lineRule="auto"/>
        <w:ind w:left="360"/>
        <w:rPr>
          <w:rFonts w:ascii="Arial" w:eastAsia="Calibri" w:hAnsi="Arial" w:cs="Arial"/>
        </w:rPr>
      </w:pPr>
      <w:r w:rsidRPr="001D559A">
        <w:rPr>
          <w:rFonts w:ascii="Arial" w:eastAsia="Calibri" w:hAnsi="Arial" w:cs="Arial"/>
          <w:b/>
          <w:i/>
        </w:rPr>
        <w:t>Duties:</w:t>
      </w:r>
    </w:p>
    <w:p w14:paraId="386BE8E8" w14:textId="1B67EEE7" w:rsidR="008C4DB7" w:rsidRPr="000F109E" w:rsidRDefault="00FD32F0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FD32F0">
        <w:rPr>
          <w:rFonts w:ascii="Arial" w:eastAsia="Calibri" w:hAnsi="Arial" w:cs="Arial"/>
        </w:rPr>
        <w:t xml:space="preserve">Lead Team BPTN for Realtime Payment Project, Lead Team </w:t>
      </w:r>
      <w:proofErr w:type="spellStart"/>
      <w:r w:rsidRPr="00FD32F0">
        <w:rPr>
          <w:rFonts w:ascii="Arial" w:eastAsia="Calibri" w:hAnsi="Arial" w:cs="Arial"/>
        </w:rPr>
        <w:t>Mandiri</w:t>
      </w:r>
      <w:proofErr w:type="spellEnd"/>
      <w:r w:rsidRPr="00FD32F0">
        <w:rPr>
          <w:rFonts w:ascii="Arial" w:eastAsia="Calibri" w:hAnsi="Arial" w:cs="Arial"/>
        </w:rPr>
        <w:t xml:space="preserve"> for Inquiry Service </w:t>
      </w:r>
    </w:p>
    <w:p w14:paraId="04C03A06" w14:textId="5C55A684" w:rsidR="008C4DB7" w:rsidRDefault="008C4DB7" w:rsidP="0093199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 xml:space="preserve">Help co-workers if they find difficulties in creating a program </w:t>
      </w:r>
    </w:p>
    <w:p w14:paraId="79AAF558" w14:textId="77777777" w:rsidR="008C4DB7" w:rsidRPr="000F109E" w:rsidRDefault="008C4DB7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lastRenderedPageBreak/>
        <w:t>Creating programs which could pass Negative Testing</w:t>
      </w:r>
    </w:p>
    <w:p w14:paraId="6873EA9C" w14:textId="05697DA9" w:rsidR="008C4DB7" w:rsidRPr="000F109E" w:rsidRDefault="008C4DB7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 xml:space="preserve">Prepare and </w:t>
      </w:r>
      <w:r>
        <w:rPr>
          <w:rFonts w:ascii="Arial" w:eastAsia="Calibri" w:hAnsi="Arial" w:cs="Arial"/>
        </w:rPr>
        <w:t>showcase</w:t>
      </w:r>
      <w:r w:rsidRPr="000F109E">
        <w:rPr>
          <w:rFonts w:ascii="Arial" w:eastAsia="Calibri" w:hAnsi="Arial" w:cs="Arial"/>
        </w:rPr>
        <w:t xml:space="preserve"> the program to client</w:t>
      </w:r>
      <w:r>
        <w:rPr>
          <w:rFonts w:ascii="Arial" w:eastAsia="Calibri" w:hAnsi="Arial" w:cs="Arial"/>
        </w:rPr>
        <w:t>s</w:t>
      </w:r>
      <w:r w:rsidRPr="000F109E">
        <w:rPr>
          <w:rFonts w:ascii="Arial" w:eastAsia="Calibri" w:hAnsi="Arial" w:cs="Arial"/>
        </w:rPr>
        <w:t xml:space="preserve"> during SIT and UAT and collect client requirements to be discussed with Project Manager or Analyst</w:t>
      </w:r>
      <w:r w:rsidR="00DD6D8E">
        <w:rPr>
          <w:rFonts w:ascii="Arial" w:eastAsia="Calibri" w:hAnsi="Arial" w:cs="Arial"/>
        </w:rPr>
        <w:t>.</w:t>
      </w:r>
    </w:p>
    <w:p w14:paraId="57C954D6" w14:textId="3B06751E" w:rsidR="008C4DB7" w:rsidRPr="000F109E" w:rsidRDefault="008C4DB7" w:rsidP="008C4DB7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line="240" w:lineRule="auto"/>
        <w:ind w:left="720"/>
        <w:rPr>
          <w:rFonts w:ascii="Arial" w:eastAsia="Calibri" w:hAnsi="Arial" w:cs="Arial"/>
        </w:rPr>
      </w:pPr>
      <w:r w:rsidRPr="000F109E">
        <w:rPr>
          <w:rFonts w:ascii="Arial" w:eastAsia="Calibri" w:hAnsi="Arial" w:cs="Arial"/>
        </w:rPr>
        <w:t>Analyze and fix errors in software application</w:t>
      </w:r>
      <w:r w:rsidR="00DD6D8E">
        <w:rPr>
          <w:rFonts w:ascii="Arial" w:eastAsia="Calibri" w:hAnsi="Arial" w:cs="Arial"/>
        </w:rPr>
        <w:t>.</w:t>
      </w:r>
    </w:p>
    <w:p w14:paraId="2F65A93F" w14:textId="77777777" w:rsidR="006D1AE5" w:rsidRPr="0062414A" w:rsidRDefault="006D1AE5" w:rsidP="0093199B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6A1AB14D" w14:textId="77777777" w:rsidR="006D1AE5" w:rsidRPr="001D559A" w:rsidRDefault="006D1AE5" w:rsidP="00EB679E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1D10B888" w14:textId="77777777" w:rsidR="006D1AE5" w:rsidRPr="001D559A" w:rsidRDefault="006D1AE5" w:rsidP="00EB679E">
      <w:pPr>
        <w:autoSpaceDE w:val="0"/>
        <w:autoSpaceDN w:val="0"/>
        <w:adjustRightInd w:val="0"/>
        <w:spacing w:line="240" w:lineRule="auto"/>
        <w:rPr>
          <w:rFonts w:ascii="Arial" w:eastAsia="Calibri" w:hAnsi="Arial" w:cs="Arial"/>
          <w:sz w:val="21"/>
          <w:szCs w:val="21"/>
        </w:rPr>
      </w:pPr>
    </w:p>
    <w:p w14:paraId="6C8A1D43" w14:textId="2A759073" w:rsidR="00DC3DAE" w:rsidRDefault="00EB679E" w:rsidP="002724B6">
      <w:pPr>
        <w:autoSpaceDE w:val="0"/>
        <w:autoSpaceDN w:val="0"/>
        <w:adjustRightInd w:val="0"/>
        <w:outlineLvl w:val="0"/>
        <w:rPr>
          <w:rFonts w:ascii="Arial" w:eastAsia="Calibri" w:hAnsi="Arial" w:cs="Arial"/>
          <w:b/>
          <w:bCs/>
          <w:sz w:val="26"/>
          <w:szCs w:val="26"/>
        </w:rPr>
      </w:pPr>
      <w:r w:rsidRPr="001D559A">
        <w:rPr>
          <w:rFonts w:ascii="Arial" w:eastAsia="Calibri" w:hAnsi="Arial" w:cs="Arial"/>
          <w:b/>
          <w:bCs/>
          <w:sz w:val="26"/>
          <w:szCs w:val="26"/>
        </w:rPr>
        <w:t>PROJECT EXPERIENCE</w:t>
      </w:r>
    </w:p>
    <w:p w14:paraId="7B33538E" w14:textId="77777777" w:rsidR="00F33F4E" w:rsidRPr="00DC3DAE" w:rsidRDefault="00F33F4E" w:rsidP="002724B6">
      <w:pPr>
        <w:autoSpaceDE w:val="0"/>
        <w:autoSpaceDN w:val="0"/>
        <w:adjustRightInd w:val="0"/>
        <w:outlineLvl w:val="0"/>
        <w:rPr>
          <w:rFonts w:ascii="Arial" w:eastAsia="Calibri" w:hAnsi="Arial" w:cs="Arial"/>
          <w:b/>
          <w:bCs/>
          <w:sz w:val="26"/>
          <w:szCs w:val="26"/>
        </w:rPr>
      </w:pPr>
    </w:p>
    <w:p w14:paraId="6EDEB5B0" w14:textId="42C062BD" w:rsidR="00AA7A9B" w:rsidRPr="00AA7A9B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proofErr w:type="spellStart"/>
      <w:r w:rsidR="00873D88">
        <w:rPr>
          <w:rFonts w:ascii="Arial" w:hAnsi="Arial" w:cs="Arial"/>
        </w:rPr>
        <w:t>Spektra</w:t>
      </w:r>
      <w:proofErr w:type="spellEnd"/>
      <w:r w:rsidR="00873D88">
        <w:rPr>
          <w:rFonts w:ascii="Arial" w:hAnsi="Arial" w:cs="Arial"/>
        </w:rPr>
        <w:t xml:space="preserve"> Card Management </w:t>
      </w:r>
      <w:proofErr w:type="spellStart"/>
      <w:r w:rsidR="00873D88">
        <w:rPr>
          <w:rFonts w:ascii="Arial" w:hAnsi="Arial" w:cs="Arial"/>
        </w:rPr>
        <w:t>Sytstem</w:t>
      </w:r>
      <w:proofErr w:type="spellEnd"/>
    </w:p>
    <w:p w14:paraId="2AFA32A1" w14:textId="1C328087" w:rsidR="002D6925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CD461C" w:rsidRPr="00CD461C">
        <w:rPr>
          <w:rFonts w:ascii="Arial" w:hAnsi="Arial" w:cs="Arial"/>
        </w:rPr>
        <w:t xml:space="preserve">PT </w:t>
      </w:r>
      <w:r w:rsidR="00873D88">
        <w:rPr>
          <w:rFonts w:ascii="Arial" w:hAnsi="Arial" w:cs="Arial"/>
        </w:rPr>
        <w:t>FIF</w:t>
      </w:r>
    </w:p>
    <w:p w14:paraId="537F1ADD" w14:textId="4FBB6A9C" w:rsidR="00AA7A9B" w:rsidRPr="00AA7A9B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1605775698"/>
          <w:placeholder>
            <w:docPart w:val="E8EA144527014EC392CCF81F374E6721"/>
          </w:placeholder>
          <w:date w:fullDate="2016-01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873D88">
            <w:rPr>
              <w:rFonts w:ascii="Arial" w:hAnsi="Arial" w:cs="Arial"/>
              <w:spacing w:val="-5"/>
              <w:lang w:bidi="en-US"/>
            </w:rPr>
            <w:t>January</w:t>
          </w:r>
          <w:r w:rsidRPr="00AA7A9B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873D88">
            <w:rPr>
              <w:rFonts w:ascii="Arial" w:hAnsi="Arial" w:cs="Arial"/>
              <w:spacing w:val="-5"/>
              <w:lang w:bidi="en-US"/>
            </w:rPr>
            <w:t>6</w:t>
          </w:r>
        </w:sdtContent>
      </w:sdt>
    </w:p>
    <w:p w14:paraId="4E36663A" w14:textId="6AC39D7C" w:rsidR="00AA7A9B" w:rsidRPr="00AA7A9B" w:rsidRDefault="00AA7A9B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78206848"/>
          <w:placeholder>
            <w:docPart w:val="FFEEB97955B74AEBA09E93C4C475FC3A"/>
          </w:placeholder>
          <w:date w:fullDate="2017-02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873D88">
            <w:rPr>
              <w:rFonts w:ascii="Arial" w:hAnsi="Arial" w:cs="Arial"/>
              <w:spacing w:val="-5"/>
              <w:lang w:bidi="en-US"/>
            </w:rPr>
            <w:t>February</w:t>
          </w:r>
          <w:r w:rsidR="005F125B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873D88">
            <w:rPr>
              <w:rFonts w:ascii="Arial" w:hAnsi="Arial" w:cs="Arial"/>
              <w:spacing w:val="-5"/>
              <w:lang w:bidi="en-US"/>
            </w:rPr>
            <w:t>7</w:t>
          </w:r>
        </w:sdtContent>
      </w:sdt>
    </w:p>
    <w:p w14:paraId="1AA9787C" w14:textId="77777777" w:rsidR="00AA7A9B" w:rsidRPr="00AA7A9B" w:rsidRDefault="00AA7A9B" w:rsidP="00AA7A9B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451467E4" w14:textId="3615DE2D" w:rsidR="008C4DB7" w:rsidRPr="008C4DB7" w:rsidRDefault="008C4DB7" w:rsidP="008C4DB7">
      <w:pPr>
        <w:spacing w:before="200" w:after="120" w:line="240" w:lineRule="auto"/>
        <w:ind w:left="360"/>
        <w:contextualSpacing/>
        <w:jc w:val="both"/>
        <w:rPr>
          <w:rStyle w:val="SubtleReference"/>
          <w:rFonts w:cs="Arial"/>
          <w:b w:val="0"/>
          <w:spacing w:val="-5"/>
          <w:lang w:bidi="en-US"/>
        </w:rPr>
      </w:pPr>
      <w:r w:rsidRPr="008C4DB7">
        <w:rPr>
          <w:rStyle w:val="SubtleReference"/>
          <w:rFonts w:cs="Arial"/>
          <w:b w:val="0"/>
        </w:rPr>
        <w:t xml:space="preserve">Development of </w:t>
      </w:r>
      <w:proofErr w:type="spellStart"/>
      <w:r w:rsidR="00873D88">
        <w:rPr>
          <w:rStyle w:val="SubtleReference"/>
          <w:rFonts w:cs="Arial"/>
          <w:b w:val="0"/>
        </w:rPr>
        <w:t>Spektra</w:t>
      </w:r>
      <w:proofErr w:type="spellEnd"/>
      <w:r w:rsidR="00873D88">
        <w:rPr>
          <w:rStyle w:val="SubtleReference"/>
          <w:rFonts w:cs="Arial"/>
          <w:b w:val="0"/>
        </w:rPr>
        <w:t xml:space="preserve"> Card Management System (</w:t>
      </w:r>
      <w:r w:rsidR="00234783">
        <w:rPr>
          <w:rStyle w:val="SubtleReference"/>
          <w:rFonts w:cs="Arial"/>
          <w:b w:val="0"/>
        </w:rPr>
        <w:t xml:space="preserve">Creating, Tracking, Distributing </w:t>
      </w:r>
      <w:proofErr w:type="spellStart"/>
      <w:r w:rsidR="00873D88">
        <w:rPr>
          <w:rStyle w:val="SubtleReference"/>
          <w:rFonts w:cs="Arial"/>
          <w:b w:val="0"/>
        </w:rPr>
        <w:t>Kartu</w:t>
      </w:r>
      <w:proofErr w:type="spellEnd"/>
      <w:r w:rsidR="00873D88">
        <w:rPr>
          <w:rStyle w:val="SubtleReference"/>
          <w:rFonts w:cs="Arial"/>
          <w:b w:val="0"/>
        </w:rPr>
        <w:t xml:space="preserve"> </w:t>
      </w:r>
      <w:proofErr w:type="spellStart"/>
      <w:r w:rsidR="00873D88">
        <w:rPr>
          <w:rStyle w:val="SubtleReference"/>
          <w:rFonts w:cs="Arial"/>
          <w:b w:val="0"/>
        </w:rPr>
        <w:t>Belanja</w:t>
      </w:r>
      <w:proofErr w:type="spellEnd"/>
      <w:r w:rsidR="00873D88">
        <w:rPr>
          <w:rStyle w:val="SubtleReference"/>
          <w:rFonts w:cs="Arial"/>
          <w:b w:val="0"/>
        </w:rPr>
        <w:t xml:space="preserve"> </w:t>
      </w:r>
      <w:proofErr w:type="spellStart"/>
      <w:r w:rsidR="00873D88">
        <w:rPr>
          <w:rStyle w:val="SubtleReference"/>
          <w:rFonts w:cs="Arial"/>
          <w:b w:val="0"/>
        </w:rPr>
        <w:t>Spektra</w:t>
      </w:r>
      <w:proofErr w:type="spellEnd"/>
      <w:r w:rsidR="00873D88">
        <w:rPr>
          <w:rStyle w:val="SubtleReference"/>
          <w:rFonts w:cs="Arial"/>
          <w:b w:val="0"/>
        </w:rPr>
        <w:t>)</w:t>
      </w:r>
    </w:p>
    <w:p w14:paraId="7FFFC5A0" w14:textId="77A6E7B8" w:rsidR="00AA7A9B" w:rsidRPr="001B3792" w:rsidRDefault="00F457BC" w:rsidP="00CD461C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ological</w:t>
      </w:r>
      <w:r w:rsidR="00AA7A9B" w:rsidRPr="001B3792">
        <w:rPr>
          <w:rFonts w:ascii="Arial" w:hAnsi="Arial" w:cs="Arial"/>
          <w:b/>
        </w:rPr>
        <w:t xml:space="preserve"> </w:t>
      </w:r>
      <w:proofErr w:type="gramStart"/>
      <w:r w:rsidR="00AA7A9B" w:rsidRPr="001B3792">
        <w:rPr>
          <w:rFonts w:ascii="Arial" w:hAnsi="Arial" w:cs="Arial"/>
          <w:b/>
        </w:rPr>
        <w:t>Skills :</w:t>
      </w:r>
      <w:proofErr w:type="gramEnd"/>
    </w:p>
    <w:p w14:paraId="386FF602" w14:textId="56FE6DDC" w:rsidR="002D6925" w:rsidRPr="001D559A" w:rsidRDefault="00873D88" w:rsidP="002D6925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Java, </w:t>
      </w:r>
      <w:proofErr w:type="spellStart"/>
      <w:r>
        <w:rPr>
          <w:rFonts w:ascii="Arial" w:eastAsia="Calibri" w:hAnsi="Arial" w:cs="Arial"/>
        </w:rPr>
        <w:t>Jsp</w:t>
      </w:r>
      <w:proofErr w:type="spellEnd"/>
      <w:r>
        <w:rPr>
          <w:rFonts w:ascii="Arial" w:eastAsia="Calibri" w:hAnsi="Arial" w:cs="Arial"/>
        </w:rPr>
        <w:t>, Spring MVC, Oracle Database</w:t>
      </w:r>
    </w:p>
    <w:p w14:paraId="2E960933" w14:textId="4DDFE132" w:rsidR="00AA7A9B" w:rsidRPr="001B3792" w:rsidRDefault="00AA7A9B" w:rsidP="00AA7A9B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27C65D57" w14:textId="56D1CBD8" w:rsidR="00AA7A9B" w:rsidRPr="00AA7A9B" w:rsidRDefault="005136CF" w:rsidP="00AA7A9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52139498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3792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PM      </w:t>
      </w:r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200349889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7A9B" w:rsidRPr="00AA7A9B">
            <w:rPr>
              <w:rFonts w:ascii="Segoe UI Symbol" w:eastAsia="MS Gothic" w:hAnsi="Segoe UI Symbol" w:cs="Segoe UI Symbol"/>
              <w:b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SA     </w:t>
      </w:r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807628808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873D88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.Net Dev     </w:t>
      </w:r>
      <w:r w:rsidR="00AA7A9B"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2122990219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873D88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="00AA7A9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A7A9B"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43690264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7A9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6908374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A7A9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A7A9B"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6035748B" w14:textId="77777777" w:rsidR="00AA7A9B" w:rsidRPr="00AA7A9B" w:rsidRDefault="00AA7A9B" w:rsidP="00CD461C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1D16136E" w14:textId="52E36FE3" w:rsidR="008C4DB7" w:rsidRPr="008C4DB7" w:rsidRDefault="008C4DB7" w:rsidP="00CD461C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 xml:space="preserve">Develop </w:t>
      </w:r>
      <w:r w:rsidR="00D8195A">
        <w:rPr>
          <w:rStyle w:val="SubtleReference"/>
          <w:rFonts w:cs="Arial"/>
          <w:b w:val="0"/>
        </w:rPr>
        <w:t>application based</w:t>
      </w:r>
      <w:r w:rsidRPr="008C4DB7">
        <w:rPr>
          <w:rStyle w:val="SubtleReference"/>
          <w:rFonts w:cs="Arial"/>
          <w:b w:val="0"/>
        </w:rPr>
        <w:t xml:space="preserve"> on user requirements</w:t>
      </w:r>
    </w:p>
    <w:p w14:paraId="51220131" w14:textId="72F42D96" w:rsidR="00CD461C" w:rsidRPr="00CD461C" w:rsidRDefault="00CD461C" w:rsidP="00CD461C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</w:t>
      </w:r>
      <w:r w:rsidR="008C4DB7">
        <w:rPr>
          <w:rFonts w:ascii="Arial" w:hAnsi="Arial" w:cs="Arial"/>
        </w:rPr>
        <w:t>s</w:t>
      </w:r>
    </w:p>
    <w:p w14:paraId="7AFC3AB1" w14:textId="0F076A90" w:rsidR="005F125B" w:rsidRPr="00AA7A9B" w:rsidRDefault="005F125B" w:rsidP="00234783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proofErr w:type="spellStart"/>
      <w:r w:rsidR="00234783">
        <w:rPr>
          <w:rFonts w:ascii="Arial" w:hAnsi="Arial" w:cs="Arial"/>
        </w:rPr>
        <w:t>Spektra</w:t>
      </w:r>
      <w:proofErr w:type="spellEnd"/>
      <w:r w:rsidR="00234783">
        <w:rPr>
          <w:rFonts w:ascii="Arial" w:hAnsi="Arial" w:cs="Arial"/>
        </w:rPr>
        <w:t xml:space="preserve"> Unique Reposition System</w:t>
      </w:r>
    </w:p>
    <w:p w14:paraId="39648C4A" w14:textId="6EF13196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234783">
        <w:rPr>
          <w:rFonts w:ascii="Arial" w:hAnsi="Arial" w:cs="Arial"/>
        </w:rPr>
        <w:t>PT. FIF</w:t>
      </w:r>
    </w:p>
    <w:p w14:paraId="1A20998A" w14:textId="77777777" w:rsidR="00234783" w:rsidRPr="00AA7A9B" w:rsidRDefault="00234783" w:rsidP="00234783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398368724"/>
          <w:placeholder>
            <w:docPart w:val="154A6AB96D6548D4AC7914B0A4225E36"/>
          </w:placeholder>
          <w:date w:fullDate="2016-01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Arial" w:hAnsi="Arial" w:cs="Arial"/>
              <w:spacing w:val="-5"/>
              <w:lang w:bidi="en-US"/>
            </w:rPr>
            <w:t>January</w:t>
          </w:r>
          <w:r w:rsidRPr="00AA7A9B">
            <w:rPr>
              <w:rFonts w:ascii="Arial" w:hAnsi="Arial" w:cs="Arial"/>
              <w:spacing w:val="-5"/>
              <w:lang w:bidi="en-US"/>
            </w:rPr>
            <w:t xml:space="preserve"> 201</w:t>
          </w:r>
          <w:r>
            <w:rPr>
              <w:rFonts w:ascii="Arial" w:hAnsi="Arial" w:cs="Arial"/>
              <w:spacing w:val="-5"/>
              <w:lang w:bidi="en-US"/>
            </w:rPr>
            <w:t>6</w:t>
          </w:r>
        </w:sdtContent>
      </w:sdt>
    </w:p>
    <w:p w14:paraId="6FAF1507" w14:textId="77777777" w:rsidR="00234783" w:rsidRPr="00AA7A9B" w:rsidRDefault="00234783" w:rsidP="00234783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887493612"/>
          <w:placeholder>
            <w:docPart w:val="B26B09EAE2AB46ED8CEAC6D6359511CA"/>
          </w:placeholder>
          <w:date w:fullDate="2017-02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Arial" w:hAnsi="Arial" w:cs="Arial"/>
              <w:spacing w:val="-5"/>
              <w:lang w:bidi="en-US"/>
            </w:rPr>
            <w:t>February 2017</w:t>
          </w:r>
        </w:sdtContent>
      </w:sdt>
    </w:p>
    <w:p w14:paraId="3104ED12" w14:textId="77777777" w:rsidR="005F125B" w:rsidRDefault="005F125B" w:rsidP="005F125B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552D3FBD" w14:textId="01310C9E" w:rsidR="00234783" w:rsidRPr="008C4DB7" w:rsidRDefault="00234783" w:rsidP="00234783">
      <w:pPr>
        <w:spacing w:before="200" w:after="120" w:line="240" w:lineRule="auto"/>
        <w:ind w:left="360"/>
        <w:contextualSpacing/>
        <w:jc w:val="both"/>
        <w:rPr>
          <w:rStyle w:val="SubtleReference"/>
          <w:rFonts w:cs="Arial"/>
          <w:b w:val="0"/>
          <w:spacing w:val="-5"/>
          <w:lang w:bidi="en-US"/>
        </w:rPr>
      </w:pPr>
      <w:r w:rsidRPr="008C4DB7">
        <w:rPr>
          <w:rStyle w:val="SubtleReference"/>
          <w:rFonts w:cs="Arial"/>
          <w:b w:val="0"/>
        </w:rPr>
        <w:t xml:space="preserve">Development of </w:t>
      </w:r>
      <w:proofErr w:type="spellStart"/>
      <w:r>
        <w:rPr>
          <w:rFonts w:ascii="Arial" w:hAnsi="Arial" w:cs="Arial"/>
        </w:rPr>
        <w:t>Spektra</w:t>
      </w:r>
      <w:proofErr w:type="spellEnd"/>
      <w:r>
        <w:rPr>
          <w:rFonts w:ascii="Arial" w:hAnsi="Arial" w:cs="Arial"/>
        </w:rPr>
        <w:t xml:space="preserve"> Unique Reposition System</w:t>
      </w:r>
      <w:r>
        <w:rPr>
          <w:rStyle w:val="SubtleReference"/>
          <w:rFonts w:cs="Arial"/>
          <w:b w:val="0"/>
        </w:rPr>
        <w:t xml:space="preserve"> (</w:t>
      </w:r>
      <w:proofErr w:type="spellStart"/>
      <w:r>
        <w:rPr>
          <w:rStyle w:val="SubtleReference"/>
          <w:rFonts w:cs="Arial"/>
          <w:b w:val="0"/>
        </w:rPr>
        <w:t>Saldo</w:t>
      </w:r>
      <w:proofErr w:type="spellEnd"/>
      <w:r>
        <w:rPr>
          <w:rStyle w:val="SubtleReference"/>
          <w:rFonts w:cs="Arial"/>
          <w:b w:val="0"/>
        </w:rPr>
        <w:t xml:space="preserve">, Plafond, Range Credit </w:t>
      </w:r>
      <w:proofErr w:type="spellStart"/>
      <w:r>
        <w:rPr>
          <w:rStyle w:val="SubtleReference"/>
          <w:rFonts w:cs="Arial"/>
          <w:b w:val="0"/>
        </w:rPr>
        <w:t>Kartu</w:t>
      </w:r>
      <w:proofErr w:type="spellEnd"/>
      <w:r>
        <w:rPr>
          <w:rStyle w:val="SubtleReference"/>
          <w:rFonts w:cs="Arial"/>
          <w:b w:val="0"/>
        </w:rPr>
        <w:t xml:space="preserve"> </w:t>
      </w:r>
      <w:proofErr w:type="spellStart"/>
      <w:r>
        <w:rPr>
          <w:rStyle w:val="SubtleReference"/>
          <w:rFonts w:cs="Arial"/>
          <w:b w:val="0"/>
        </w:rPr>
        <w:t>Belanja</w:t>
      </w:r>
      <w:proofErr w:type="spellEnd"/>
      <w:r>
        <w:rPr>
          <w:rStyle w:val="SubtleReference"/>
          <w:rFonts w:cs="Arial"/>
          <w:b w:val="0"/>
        </w:rPr>
        <w:t xml:space="preserve"> </w:t>
      </w:r>
      <w:proofErr w:type="spellStart"/>
      <w:r>
        <w:rPr>
          <w:rStyle w:val="SubtleReference"/>
          <w:rFonts w:cs="Arial"/>
          <w:b w:val="0"/>
        </w:rPr>
        <w:t>Spektra</w:t>
      </w:r>
      <w:proofErr w:type="spellEnd"/>
      <w:r>
        <w:rPr>
          <w:rStyle w:val="SubtleReference"/>
          <w:rFonts w:cs="Arial"/>
          <w:b w:val="0"/>
        </w:rPr>
        <w:t>)</w:t>
      </w:r>
    </w:p>
    <w:p w14:paraId="2F0D46AF" w14:textId="0D02D076" w:rsidR="005F125B" w:rsidRPr="001D559A" w:rsidRDefault="005F125B" w:rsidP="00A55F37">
      <w:pPr>
        <w:spacing w:line="240" w:lineRule="auto"/>
        <w:ind w:left="360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Technological Skills</w:t>
      </w:r>
      <w:r w:rsidRPr="001D559A">
        <w:rPr>
          <w:rFonts w:ascii="Arial" w:hAnsi="Arial" w:cs="Arial"/>
          <w:b/>
          <w:iCs/>
        </w:rPr>
        <w:t>:</w:t>
      </w:r>
    </w:p>
    <w:p w14:paraId="7EEEDB1D" w14:textId="77777777" w:rsidR="0079646B" w:rsidRPr="001D559A" w:rsidRDefault="0079646B" w:rsidP="0079646B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Java, </w:t>
      </w:r>
      <w:proofErr w:type="spellStart"/>
      <w:r>
        <w:rPr>
          <w:rFonts w:ascii="Arial" w:eastAsia="Calibri" w:hAnsi="Arial" w:cs="Arial"/>
        </w:rPr>
        <w:t>Jsp</w:t>
      </w:r>
      <w:proofErr w:type="spellEnd"/>
      <w:r>
        <w:rPr>
          <w:rFonts w:ascii="Arial" w:eastAsia="Calibri" w:hAnsi="Arial" w:cs="Arial"/>
        </w:rPr>
        <w:t>, Spring MVC, Oracle Database</w:t>
      </w:r>
    </w:p>
    <w:p w14:paraId="38C56486" w14:textId="77777777" w:rsidR="005F125B" w:rsidRPr="001B3792" w:rsidRDefault="005F125B" w:rsidP="005F125B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07AE3483" w14:textId="31E15777" w:rsidR="005F125B" w:rsidRPr="00AA7A9B" w:rsidRDefault="005136CF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21231383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PM 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85827609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SA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5567518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79646B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.Net Dev     </w:t>
      </w:r>
      <w:r w:rsidR="005F125B"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130989928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79646B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58121911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939055955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137AFAA2" w14:textId="77777777" w:rsidR="008C4DB7" w:rsidRPr="00AA7A9B" w:rsidRDefault="008C4DB7" w:rsidP="008C4DB7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6FEDD0BF" w14:textId="77777777" w:rsidR="008C4DB7" w:rsidRPr="008C4DB7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>Develop monitoring dashboard application based on user requirements</w:t>
      </w:r>
    </w:p>
    <w:p w14:paraId="116E1C8F" w14:textId="77777777" w:rsidR="008C4DB7" w:rsidRPr="00CD461C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s</w:t>
      </w:r>
    </w:p>
    <w:p w14:paraId="27DC0939" w14:textId="77777777" w:rsidR="0012013D" w:rsidRPr="008477B6" w:rsidRDefault="0012013D" w:rsidP="00ED17DD">
      <w:pPr>
        <w:spacing w:line="240" w:lineRule="auto"/>
        <w:rPr>
          <w:rFonts w:ascii="Arial" w:hAnsi="Arial" w:cs="Arial"/>
          <w:iCs/>
        </w:rPr>
      </w:pPr>
    </w:p>
    <w:p w14:paraId="3B3CC1AF" w14:textId="0CBF73E5" w:rsidR="005F125B" w:rsidRPr="00B822FA" w:rsidRDefault="005F125B" w:rsidP="005F125B">
      <w:pPr>
        <w:spacing w:line="240" w:lineRule="auto"/>
        <w:ind w:left="360"/>
        <w:jc w:val="both"/>
        <w:rPr>
          <w:rFonts w:ascii="Arial" w:hAnsi="Arial" w:cs="Arial"/>
          <w:b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646EBF">
        <w:rPr>
          <w:rFonts w:ascii="Arial" w:hAnsi="Arial" w:cs="Arial"/>
        </w:rPr>
        <w:t>Realtime Payment</w:t>
      </w:r>
    </w:p>
    <w:p w14:paraId="24DF25B3" w14:textId="54AB2126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646EBF">
        <w:rPr>
          <w:rFonts w:ascii="Arial" w:hAnsi="Arial" w:cs="Arial"/>
        </w:rPr>
        <w:t>BTPN</w:t>
      </w:r>
      <w:r w:rsidRPr="001B3792">
        <w:rPr>
          <w:rFonts w:ascii="Arial" w:hAnsi="Arial" w:cs="Arial"/>
        </w:rPr>
        <w:t xml:space="preserve"> Bank</w:t>
      </w:r>
    </w:p>
    <w:p w14:paraId="1FB616AD" w14:textId="549F2ADC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419934644"/>
          <w:date w:fullDate="2018-03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646EBF">
            <w:rPr>
              <w:rFonts w:ascii="Arial" w:hAnsi="Arial" w:cs="Arial"/>
              <w:spacing w:val="-5"/>
              <w:lang w:bidi="en-US"/>
            </w:rPr>
            <w:t>March</w:t>
          </w:r>
          <w:r w:rsidR="00DC3DAE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646EBF">
            <w:rPr>
              <w:rFonts w:ascii="Arial" w:hAnsi="Arial" w:cs="Arial"/>
              <w:spacing w:val="-5"/>
              <w:lang w:bidi="en-US"/>
            </w:rPr>
            <w:t>8</w:t>
          </w:r>
        </w:sdtContent>
      </w:sdt>
    </w:p>
    <w:p w14:paraId="2790ABBD" w14:textId="61608FFE" w:rsidR="005F125B" w:rsidRPr="00AA7A9B" w:rsidRDefault="005F125B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983924040"/>
          <w:date w:fullDate="2018-09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 w:rsidR="00646EBF">
            <w:rPr>
              <w:rFonts w:ascii="Arial" w:hAnsi="Arial" w:cs="Arial"/>
              <w:spacing w:val="-5"/>
              <w:lang w:bidi="en-US"/>
            </w:rPr>
            <w:t>September</w:t>
          </w:r>
          <w:r w:rsidR="00DC3DAE">
            <w:rPr>
              <w:rFonts w:ascii="Arial" w:hAnsi="Arial" w:cs="Arial"/>
              <w:spacing w:val="-5"/>
              <w:lang w:bidi="en-US"/>
            </w:rPr>
            <w:t xml:space="preserve"> 201</w:t>
          </w:r>
          <w:r w:rsidR="00646EBF">
            <w:rPr>
              <w:rFonts w:ascii="Arial" w:hAnsi="Arial" w:cs="Arial"/>
              <w:spacing w:val="-5"/>
              <w:lang w:bidi="en-US"/>
            </w:rPr>
            <w:t>8</w:t>
          </w:r>
        </w:sdtContent>
      </w:sdt>
    </w:p>
    <w:p w14:paraId="741930AC" w14:textId="77777777" w:rsidR="005F125B" w:rsidRDefault="005F125B" w:rsidP="005F125B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69493513" w14:textId="7477F5B3" w:rsidR="008C4DB7" w:rsidRPr="00FB14C1" w:rsidRDefault="00646EBF" w:rsidP="008C4DB7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>
        <w:rPr>
          <w:rFonts w:ascii="Arial" w:hAnsi="Arial" w:cs="Arial"/>
          <w:iCs/>
        </w:rPr>
        <w:t>Create payment gateway for partner like KUDO</w:t>
      </w:r>
    </w:p>
    <w:p w14:paraId="48763F84" w14:textId="77777777" w:rsidR="005F125B" w:rsidRPr="001D559A" w:rsidRDefault="005F125B" w:rsidP="005F125B">
      <w:pPr>
        <w:spacing w:line="240" w:lineRule="auto"/>
        <w:ind w:firstLine="360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Technological Skills</w:t>
      </w:r>
      <w:r w:rsidRPr="001D559A">
        <w:rPr>
          <w:rFonts w:ascii="Arial" w:hAnsi="Arial" w:cs="Arial"/>
          <w:b/>
          <w:iCs/>
        </w:rPr>
        <w:t>:</w:t>
      </w:r>
    </w:p>
    <w:p w14:paraId="7968CA82" w14:textId="7171F087" w:rsidR="005F125B" w:rsidRPr="001D559A" w:rsidRDefault="00646EBF" w:rsidP="005F125B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>Spring Boot, Kafka, Postgres Database, Angular</w:t>
      </w:r>
    </w:p>
    <w:p w14:paraId="016E441A" w14:textId="77777777" w:rsidR="005F125B" w:rsidRPr="001B3792" w:rsidRDefault="005F125B" w:rsidP="005F125B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7E374A12" w14:textId="752D509B" w:rsidR="005F125B" w:rsidRPr="00ED17DD" w:rsidRDefault="005136CF" w:rsidP="005F125B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7723964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PM 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1727133919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2143C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SA     </w:t>
      </w:r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124949322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646EBF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.Net Dev     </w:t>
      </w:r>
      <w:r w:rsidR="005F125B"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1340971715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646EBF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="005F125B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5F125B"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6933719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109585687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5F125B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5F125B"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59DEA86A" w14:textId="77777777" w:rsidR="008C4DB7" w:rsidRPr="00AA7A9B" w:rsidRDefault="008C4DB7" w:rsidP="008C4DB7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4DEFD355" w14:textId="77777777" w:rsidR="008C4DB7" w:rsidRPr="008C4DB7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>Develop monitoring dashboard application based on user requirements</w:t>
      </w:r>
    </w:p>
    <w:p w14:paraId="048B4225" w14:textId="77777777" w:rsidR="008C4DB7" w:rsidRPr="00CD461C" w:rsidRDefault="008C4DB7" w:rsidP="008C4DB7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s</w:t>
      </w:r>
    </w:p>
    <w:p w14:paraId="0C855D7B" w14:textId="735FE23D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22D09CD7" w14:textId="0D81F4BA" w:rsidR="00A922B2" w:rsidRPr="00B822FA" w:rsidRDefault="00A922B2" w:rsidP="00A922B2">
      <w:pPr>
        <w:spacing w:line="240" w:lineRule="auto"/>
        <w:ind w:left="360"/>
        <w:jc w:val="both"/>
        <w:rPr>
          <w:rFonts w:ascii="Arial" w:hAnsi="Arial" w:cs="Arial"/>
          <w:b/>
        </w:rPr>
      </w:pPr>
      <w:r w:rsidRPr="00AA7A9B">
        <w:rPr>
          <w:rFonts w:ascii="Arial" w:hAnsi="Arial" w:cs="Arial"/>
          <w:b/>
          <w:spacing w:val="-5"/>
          <w:lang w:bidi="en-US"/>
        </w:rPr>
        <w:lastRenderedPageBreak/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>
        <w:rPr>
          <w:rFonts w:ascii="Arial" w:hAnsi="Arial" w:cs="Arial"/>
        </w:rPr>
        <w:t>Inquiry Service</w:t>
      </w:r>
    </w:p>
    <w:p w14:paraId="381DB2A2" w14:textId="2AE6D4C8" w:rsidR="00A922B2" w:rsidRPr="00AA7A9B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proofErr w:type="spellStart"/>
      <w:r>
        <w:rPr>
          <w:rFonts w:ascii="Arial" w:hAnsi="Arial" w:cs="Arial"/>
        </w:rPr>
        <w:t>Mandiri</w:t>
      </w:r>
      <w:proofErr w:type="spellEnd"/>
      <w:r w:rsidRPr="001B3792">
        <w:rPr>
          <w:rFonts w:ascii="Arial" w:hAnsi="Arial" w:cs="Arial"/>
        </w:rPr>
        <w:t xml:space="preserve"> Bank</w:t>
      </w:r>
    </w:p>
    <w:p w14:paraId="665AB21D" w14:textId="3D2D5BD6" w:rsidR="00A922B2" w:rsidRPr="00AA7A9B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957327983"/>
          <w:date w:fullDate="2018-10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Arial" w:hAnsi="Arial" w:cs="Arial"/>
              <w:spacing w:val="-5"/>
              <w:lang w:bidi="en-US"/>
            </w:rPr>
            <w:t>October 2018</w:t>
          </w:r>
        </w:sdtContent>
      </w:sdt>
    </w:p>
    <w:p w14:paraId="406FE464" w14:textId="0B6F7381" w:rsidR="00A922B2" w:rsidRPr="00AA7A9B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735690436"/>
          <w:date w:fullDate="2019-05-01T00:00:00Z">
            <w:dateFormat w:val="MMMM yyyy"/>
            <w:lid w:val="en-US"/>
            <w:storeMappedDataAs w:val="dateTime"/>
            <w:calendar w:val="gregorian"/>
          </w:date>
        </w:sdtPr>
        <w:sdtEndPr/>
        <w:sdtContent>
          <w:r>
            <w:rPr>
              <w:rFonts w:ascii="Arial" w:hAnsi="Arial" w:cs="Arial"/>
              <w:spacing w:val="-5"/>
              <w:lang w:bidi="en-US"/>
            </w:rPr>
            <w:t>May 2019</w:t>
          </w:r>
        </w:sdtContent>
      </w:sdt>
    </w:p>
    <w:p w14:paraId="1F99B2B6" w14:textId="77777777" w:rsidR="00A922B2" w:rsidRDefault="00A922B2" w:rsidP="00A922B2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6669B68C" w14:textId="1FD8246A" w:rsidR="00A922B2" w:rsidRPr="00FB14C1" w:rsidRDefault="00A922B2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>
        <w:rPr>
          <w:rFonts w:ascii="Arial" w:hAnsi="Arial" w:cs="Arial"/>
          <w:iCs/>
        </w:rPr>
        <w:t xml:space="preserve">Create inquiry service for </w:t>
      </w:r>
      <w:proofErr w:type="spellStart"/>
      <w:r>
        <w:rPr>
          <w:rFonts w:ascii="Arial" w:hAnsi="Arial" w:cs="Arial"/>
          <w:iCs/>
        </w:rPr>
        <w:t>Mandiri</w:t>
      </w:r>
      <w:proofErr w:type="spellEnd"/>
      <w:r>
        <w:rPr>
          <w:rFonts w:ascii="Arial" w:hAnsi="Arial" w:cs="Arial"/>
          <w:iCs/>
        </w:rPr>
        <w:t xml:space="preserve"> Enterprise System</w:t>
      </w:r>
    </w:p>
    <w:p w14:paraId="008D0F2D" w14:textId="77777777" w:rsidR="00A922B2" w:rsidRPr="001D559A" w:rsidRDefault="00A922B2" w:rsidP="00A922B2">
      <w:pPr>
        <w:spacing w:line="240" w:lineRule="auto"/>
        <w:ind w:firstLine="360"/>
        <w:jc w:val="both"/>
        <w:rPr>
          <w:rFonts w:ascii="Arial" w:hAnsi="Arial" w:cs="Arial"/>
          <w:b/>
          <w:iCs/>
        </w:rPr>
      </w:pPr>
      <w:r>
        <w:rPr>
          <w:rFonts w:ascii="Arial" w:hAnsi="Arial" w:cs="Arial"/>
          <w:b/>
          <w:iCs/>
        </w:rPr>
        <w:t>Technological Skills</w:t>
      </w:r>
      <w:r w:rsidRPr="001D559A">
        <w:rPr>
          <w:rFonts w:ascii="Arial" w:hAnsi="Arial" w:cs="Arial"/>
          <w:b/>
          <w:iCs/>
        </w:rPr>
        <w:t>:</w:t>
      </w:r>
    </w:p>
    <w:p w14:paraId="3E8BDD8E" w14:textId="45AC5EE3" w:rsidR="00A922B2" w:rsidRPr="001D559A" w:rsidRDefault="00A922B2" w:rsidP="00A922B2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Spring Boot, Kafka, </w:t>
      </w:r>
      <w:r w:rsidR="003A4EBE">
        <w:rPr>
          <w:rFonts w:ascii="Arial" w:eastAsia="Calibri" w:hAnsi="Arial" w:cs="Arial"/>
        </w:rPr>
        <w:t>Oracle</w:t>
      </w:r>
      <w:r>
        <w:rPr>
          <w:rFonts w:ascii="Arial" w:eastAsia="Calibri" w:hAnsi="Arial" w:cs="Arial"/>
        </w:rPr>
        <w:t xml:space="preserve"> Database, Angular</w:t>
      </w:r>
    </w:p>
    <w:p w14:paraId="16BF70DF" w14:textId="77777777" w:rsidR="00A922B2" w:rsidRPr="001B3792" w:rsidRDefault="00A922B2" w:rsidP="00A922B2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4959E99C" w14:textId="2DCAF785" w:rsidR="00A922B2" w:rsidRPr="00ED17DD" w:rsidRDefault="005136CF" w:rsidP="00A922B2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-18742269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B2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922B2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922B2" w:rsidRPr="00AA7A9B">
        <w:rPr>
          <w:rFonts w:ascii="Arial" w:hAnsi="Arial" w:cs="Arial"/>
          <w:spacing w:val="-5"/>
          <w:lang w:bidi="en-US"/>
        </w:rPr>
        <w:t xml:space="preserve">PM      </w:t>
      </w:r>
      <w:r w:rsidR="00A922B2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2009204403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B2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922B2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922B2" w:rsidRPr="00AA7A9B">
        <w:rPr>
          <w:rFonts w:ascii="Arial" w:hAnsi="Arial" w:cs="Arial"/>
          <w:spacing w:val="-5"/>
          <w:lang w:bidi="en-US"/>
        </w:rPr>
        <w:t xml:space="preserve">SA     </w:t>
      </w:r>
      <w:r w:rsidR="00A922B2"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1827093930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B2"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="00A922B2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922B2" w:rsidRPr="00AA7A9B">
        <w:rPr>
          <w:rFonts w:ascii="Arial" w:hAnsi="Arial" w:cs="Arial"/>
          <w:spacing w:val="-5"/>
          <w:lang w:bidi="en-US"/>
        </w:rPr>
        <w:t xml:space="preserve">.Net Dev     </w:t>
      </w:r>
      <w:r w:rsidR="00A922B2"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497340838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3A4EBE"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="00A922B2"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="00A922B2"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9459905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B2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922B2"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203016816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A922B2"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="00A922B2"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1963F445" w14:textId="77777777" w:rsidR="00A922B2" w:rsidRPr="00AA7A9B" w:rsidRDefault="00A922B2" w:rsidP="00A922B2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2A9EB271" w14:textId="77777777" w:rsidR="00A922B2" w:rsidRPr="008C4DB7" w:rsidRDefault="00A922B2" w:rsidP="00A922B2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>Develop monitoring dashboard application based on user requirements</w:t>
      </w:r>
    </w:p>
    <w:p w14:paraId="25305572" w14:textId="1EFC9458" w:rsidR="00A922B2" w:rsidRDefault="00A922B2" w:rsidP="00A922B2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</w:rPr>
      </w:pPr>
      <w:r>
        <w:rPr>
          <w:rFonts w:ascii="Arial" w:hAnsi="Arial" w:cs="Arial"/>
        </w:rPr>
        <w:t>Patch and fix application bugs</w:t>
      </w:r>
    </w:p>
    <w:p w14:paraId="5AD3C7E3" w14:textId="06DE0556" w:rsidR="00621C0D" w:rsidRDefault="00621C0D" w:rsidP="00621C0D">
      <w:pPr>
        <w:tabs>
          <w:tab w:val="left" w:pos="900"/>
        </w:tabs>
        <w:spacing w:line="240" w:lineRule="auto"/>
        <w:jc w:val="both"/>
        <w:rPr>
          <w:rFonts w:ascii="Arial" w:hAnsi="Arial" w:cs="Arial"/>
        </w:rPr>
      </w:pPr>
    </w:p>
    <w:p w14:paraId="19E5AFC1" w14:textId="4D3CFDF1" w:rsidR="00621C0D" w:rsidRPr="00AA7A9B" w:rsidRDefault="00621C0D" w:rsidP="00621C0D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Project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>Name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proofErr w:type="spellStart"/>
      <w:r w:rsidR="0015713A">
        <w:rPr>
          <w:rFonts w:ascii="Arial" w:hAnsi="Arial" w:cs="Arial"/>
        </w:rPr>
        <w:t>Aether</w:t>
      </w:r>
      <w:proofErr w:type="spellEnd"/>
      <w:r w:rsidR="0015713A">
        <w:rPr>
          <w:rFonts w:ascii="Arial" w:hAnsi="Arial" w:cs="Arial"/>
        </w:rPr>
        <w:t xml:space="preserve"> Telco Platform</w:t>
      </w:r>
    </w:p>
    <w:p w14:paraId="1B943297" w14:textId="0DDE81D7" w:rsidR="00621C0D" w:rsidRDefault="00621C0D" w:rsidP="00621C0D">
      <w:pPr>
        <w:spacing w:before="200" w:after="120" w:line="240" w:lineRule="auto"/>
        <w:ind w:left="360"/>
        <w:contextualSpacing/>
        <w:jc w:val="both"/>
        <w:rPr>
          <w:rFonts w:ascii="Arial" w:hAnsi="Arial" w:cs="Arial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Client           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CD461C">
        <w:rPr>
          <w:rFonts w:ascii="Arial" w:hAnsi="Arial" w:cs="Arial"/>
        </w:rPr>
        <w:t xml:space="preserve">PT </w:t>
      </w:r>
      <w:proofErr w:type="spellStart"/>
      <w:r w:rsidR="0015713A">
        <w:rPr>
          <w:rFonts w:ascii="Arial" w:hAnsi="Arial" w:cs="Arial"/>
        </w:rPr>
        <w:t>Aether</w:t>
      </w:r>
      <w:proofErr w:type="spellEnd"/>
      <w:r w:rsidR="0015713A">
        <w:rPr>
          <w:rFonts w:ascii="Arial" w:hAnsi="Arial" w:cs="Arial"/>
        </w:rPr>
        <w:t xml:space="preserve"> Digital Indonesia</w:t>
      </w:r>
    </w:p>
    <w:p w14:paraId="1F659C88" w14:textId="1B62CED4" w:rsidR="00621C0D" w:rsidRPr="00AA7A9B" w:rsidRDefault="00621C0D" w:rsidP="00621C0D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Start Date </w:t>
      </w:r>
      <w:r w:rsidRPr="00AA7A9B">
        <w:rPr>
          <w:rFonts w:ascii="Arial" w:hAnsi="Arial" w:cs="Arial"/>
          <w:b/>
          <w:spacing w:val="-5"/>
          <w:lang w:bidi="en-US"/>
        </w:rPr>
        <w:tab/>
      </w:r>
      <w:r w:rsidRPr="001B3792">
        <w:rPr>
          <w:rFonts w:ascii="Arial" w:hAnsi="Arial" w:cs="Arial"/>
          <w:b/>
          <w:spacing w:val="-5"/>
          <w:lang w:bidi="en-US"/>
        </w:rPr>
        <w:t xml:space="preserve">  </w:t>
      </w:r>
      <w:proofErr w:type="gramStart"/>
      <w:r w:rsidRPr="001B3792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565464250"/>
          <w:placeholder>
            <w:docPart w:val="438CE0A72EA842B5A166A0E8EFD6C8CE"/>
          </w:placeholder>
          <w:date w:fullDate="2020-01-01T00:00:00Z">
            <w:dateFormat w:val="MMMM yyyy"/>
            <w:lid w:val="en-US"/>
            <w:storeMappedDataAs w:val="dateTime"/>
            <w:calendar w:val="gregorian"/>
          </w:date>
        </w:sdtPr>
        <w:sdtContent>
          <w:r>
            <w:rPr>
              <w:rFonts w:ascii="Arial" w:hAnsi="Arial" w:cs="Arial"/>
              <w:spacing w:val="-5"/>
              <w:lang w:bidi="en-US"/>
            </w:rPr>
            <w:t>January</w:t>
          </w:r>
          <w:r w:rsidRPr="00AA7A9B">
            <w:rPr>
              <w:rFonts w:ascii="Arial" w:hAnsi="Arial" w:cs="Arial"/>
              <w:spacing w:val="-5"/>
              <w:lang w:bidi="en-US"/>
            </w:rPr>
            <w:t xml:space="preserve"> 20</w:t>
          </w:r>
          <w:r w:rsidR="0015713A">
            <w:rPr>
              <w:rFonts w:ascii="Arial" w:hAnsi="Arial" w:cs="Arial"/>
              <w:spacing w:val="-5"/>
              <w:lang w:bidi="en-US"/>
            </w:rPr>
            <w:t>20</w:t>
          </w:r>
        </w:sdtContent>
      </w:sdt>
    </w:p>
    <w:p w14:paraId="1832C06F" w14:textId="4CE539AD" w:rsidR="00621C0D" w:rsidRPr="00AA7A9B" w:rsidRDefault="00621C0D" w:rsidP="00621C0D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 xml:space="preserve">End Date </w:t>
      </w:r>
      <w:r w:rsidRPr="00AA7A9B">
        <w:rPr>
          <w:rFonts w:ascii="Arial" w:hAnsi="Arial" w:cs="Arial"/>
          <w:b/>
          <w:spacing w:val="-5"/>
          <w:lang w:bidi="en-US"/>
        </w:rPr>
        <w:tab/>
        <w:t xml:space="preserve">  </w:t>
      </w:r>
      <w:proofErr w:type="gramStart"/>
      <w:r w:rsidRPr="00AA7A9B">
        <w:rPr>
          <w:rFonts w:ascii="Arial" w:hAnsi="Arial" w:cs="Arial"/>
          <w:b/>
          <w:spacing w:val="-5"/>
          <w:lang w:bidi="en-US"/>
        </w:rPr>
        <w:t xml:space="preserve">  :</w:t>
      </w:r>
      <w:proofErr w:type="gramEnd"/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-1062252110"/>
          <w:placeholder>
            <w:docPart w:val="D7F23DB35809442BA1F894C1F6CEABBB"/>
          </w:placeholder>
          <w:date w:fullDate="2020-05-01T00:00:00Z">
            <w:dateFormat w:val="MMMM yyyy"/>
            <w:lid w:val="en-US"/>
            <w:storeMappedDataAs w:val="dateTime"/>
            <w:calendar w:val="gregorian"/>
          </w:date>
        </w:sdtPr>
        <w:sdtContent>
          <w:r w:rsidR="0015713A">
            <w:rPr>
              <w:rFonts w:ascii="Arial" w:hAnsi="Arial" w:cs="Arial"/>
              <w:spacing w:val="-5"/>
              <w:lang w:bidi="en-US"/>
            </w:rPr>
            <w:t>May</w:t>
          </w:r>
          <w:r>
            <w:rPr>
              <w:rFonts w:ascii="Arial" w:hAnsi="Arial" w:cs="Arial"/>
              <w:spacing w:val="-5"/>
              <w:lang w:bidi="en-US"/>
            </w:rPr>
            <w:t xml:space="preserve"> 20</w:t>
          </w:r>
          <w:r w:rsidR="0015713A">
            <w:rPr>
              <w:rFonts w:ascii="Arial" w:hAnsi="Arial" w:cs="Arial"/>
              <w:spacing w:val="-5"/>
              <w:lang w:bidi="en-US"/>
            </w:rPr>
            <w:t>20</w:t>
          </w:r>
        </w:sdtContent>
      </w:sdt>
    </w:p>
    <w:p w14:paraId="6E0D308C" w14:textId="77777777" w:rsidR="00621C0D" w:rsidRPr="00AA7A9B" w:rsidRDefault="00621C0D" w:rsidP="00621C0D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Project Description:</w:t>
      </w:r>
    </w:p>
    <w:p w14:paraId="0B0C5CFB" w14:textId="20135F8F" w:rsidR="00621C0D" w:rsidRPr="008C4DB7" w:rsidRDefault="00621C0D" w:rsidP="00621C0D">
      <w:pPr>
        <w:spacing w:before="200" w:after="120" w:line="240" w:lineRule="auto"/>
        <w:ind w:left="360"/>
        <w:contextualSpacing/>
        <w:jc w:val="both"/>
        <w:rPr>
          <w:rStyle w:val="SubtleReference"/>
          <w:rFonts w:cs="Arial"/>
          <w:b w:val="0"/>
          <w:spacing w:val="-5"/>
          <w:lang w:bidi="en-US"/>
        </w:rPr>
      </w:pPr>
      <w:r w:rsidRPr="008C4DB7">
        <w:rPr>
          <w:rStyle w:val="SubtleReference"/>
          <w:rFonts w:cs="Arial"/>
          <w:b w:val="0"/>
        </w:rPr>
        <w:t xml:space="preserve">Development </w:t>
      </w:r>
      <w:r w:rsidR="00C33F52">
        <w:rPr>
          <w:rStyle w:val="SubtleReference"/>
          <w:rFonts w:cs="Arial"/>
          <w:b w:val="0"/>
        </w:rPr>
        <w:t>New Telco Platform to replace old platform</w:t>
      </w:r>
    </w:p>
    <w:p w14:paraId="7457AEDF" w14:textId="77777777" w:rsidR="00621C0D" w:rsidRPr="001B3792" w:rsidRDefault="00621C0D" w:rsidP="00621C0D">
      <w:pPr>
        <w:spacing w:before="200" w:after="120" w:line="240" w:lineRule="auto"/>
        <w:ind w:firstLine="360"/>
        <w:contextualSpacing/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>Technological</w:t>
      </w:r>
      <w:r w:rsidRPr="001B3792">
        <w:rPr>
          <w:rFonts w:ascii="Arial" w:hAnsi="Arial" w:cs="Arial"/>
          <w:b/>
        </w:rPr>
        <w:t xml:space="preserve"> </w:t>
      </w:r>
      <w:proofErr w:type="gramStart"/>
      <w:r w:rsidRPr="001B3792">
        <w:rPr>
          <w:rFonts w:ascii="Arial" w:hAnsi="Arial" w:cs="Arial"/>
          <w:b/>
        </w:rPr>
        <w:t>Skills :</w:t>
      </w:r>
      <w:proofErr w:type="gramEnd"/>
    </w:p>
    <w:p w14:paraId="62DC88DC" w14:textId="77777777" w:rsidR="00621C0D" w:rsidRPr="001D559A" w:rsidRDefault="00621C0D" w:rsidP="00621C0D">
      <w:pPr>
        <w:autoSpaceDE w:val="0"/>
        <w:autoSpaceDN w:val="0"/>
        <w:adjustRightInd w:val="0"/>
        <w:spacing w:line="240" w:lineRule="auto"/>
        <w:ind w:left="360"/>
        <w:outlineLvl w:val="0"/>
        <w:rPr>
          <w:rFonts w:ascii="Arial" w:eastAsia="Calibri" w:hAnsi="Arial" w:cs="Arial"/>
        </w:rPr>
      </w:pPr>
      <w:r>
        <w:rPr>
          <w:rFonts w:ascii="Arial" w:eastAsia="Calibri" w:hAnsi="Arial" w:cs="Arial"/>
        </w:rPr>
        <w:t xml:space="preserve">Java, </w:t>
      </w:r>
      <w:proofErr w:type="spellStart"/>
      <w:r>
        <w:rPr>
          <w:rFonts w:ascii="Arial" w:eastAsia="Calibri" w:hAnsi="Arial" w:cs="Arial"/>
        </w:rPr>
        <w:t>Jsp</w:t>
      </w:r>
      <w:proofErr w:type="spellEnd"/>
      <w:r>
        <w:rPr>
          <w:rFonts w:ascii="Arial" w:eastAsia="Calibri" w:hAnsi="Arial" w:cs="Arial"/>
        </w:rPr>
        <w:t>, Spring MVC, Oracle Database</w:t>
      </w:r>
    </w:p>
    <w:p w14:paraId="417B56D5" w14:textId="77777777" w:rsidR="00621C0D" w:rsidRPr="001B3792" w:rsidRDefault="00621C0D" w:rsidP="00621C0D">
      <w:pPr>
        <w:spacing w:before="200" w:after="120" w:line="240" w:lineRule="auto"/>
        <w:ind w:firstLine="360"/>
        <w:contextualSpacing/>
        <w:jc w:val="both"/>
        <w:rPr>
          <w:rStyle w:val="SubtleReference"/>
          <w:rFonts w:cs="Arial"/>
          <w:spacing w:val="-5"/>
          <w:lang w:bidi="en-US"/>
        </w:rPr>
      </w:pPr>
      <w:r w:rsidRPr="001B3792">
        <w:rPr>
          <w:rStyle w:val="SubtleReference"/>
          <w:rFonts w:cs="Arial"/>
          <w:spacing w:val="-5"/>
          <w:lang w:bidi="en-US"/>
        </w:rPr>
        <w:t>Role:</w:t>
      </w:r>
    </w:p>
    <w:p w14:paraId="33BF0D56" w14:textId="77777777" w:rsidR="00621C0D" w:rsidRPr="00AA7A9B" w:rsidRDefault="00621C0D" w:rsidP="00621C0D">
      <w:pPr>
        <w:spacing w:before="200" w:after="120" w:line="240" w:lineRule="auto"/>
        <w:ind w:left="360"/>
        <w:contextualSpacing/>
        <w:jc w:val="both"/>
        <w:rPr>
          <w:rFonts w:ascii="Arial" w:hAnsi="Arial" w:cs="Arial"/>
          <w:spacing w:val="-5"/>
          <w:lang w:bidi="en-US"/>
        </w:rPr>
      </w:pPr>
      <w:sdt>
        <w:sdtPr>
          <w:rPr>
            <w:rFonts w:ascii="Arial" w:hAnsi="Arial" w:cs="Arial"/>
            <w:b/>
            <w:spacing w:val="-5"/>
            <w:lang w:bidi="en-US"/>
          </w:rPr>
          <w:id w:val="2107312182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PM      </w:t>
      </w:r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1264952637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A7A9B">
            <w:rPr>
              <w:rFonts w:ascii="Segoe UI Symbol" w:eastAsia="MS Gothic" w:hAnsi="Segoe UI Symbol" w:cs="Segoe UI Symbol"/>
              <w:b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SA     </w:t>
      </w:r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sdt>
        <w:sdtPr>
          <w:rPr>
            <w:rFonts w:ascii="Arial" w:hAnsi="Arial" w:cs="Arial"/>
            <w:b/>
            <w:spacing w:val="-5"/>
            <w:lang w:bidi="en-US"/>
          </w:rPr>
          <w:id w:val="-2020151105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b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.Net Dev     </w:t>
      </w:r>
      <w:r w:rsidRPr="00AA7A9B">
        <w:rPr>
          <w:rFonts w:ascii="Arial" w:hAnsi="Arial" w:cs="Arial"/>
          <w:i/>
          <w:spacing w:val="-5"/>
          <w:lang w:bidi="en-US"/>
        </w:rPr>
        <w:t xml:space="preserve"> </w:t>
      </w:r>
      <w:sdt>
        <w:sdtPr>
          <w:rPr>
            <w:rFonts w:ascii="Arial" w:hAnsi="Arial" w:cs="Arial"/>
            <w:spacing w:val="-5"/>
            <w:lang w:bidi="en-US"/>
          </w:rPr>
          <w:id w:val="921379782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>
            <w:rPr>
              <w:rFonts w:ascii="MS Gothic" w:eastAsia="MS Gothic" w:hAnsi="MS Gothic" w:cs="Arial" w:hint="eastAsia"/>
              <w:spacing w:val="-5"/>
              <w:lang w:bidi="en-US"/>
            </w:rPr>
            <w:t>☒</w:t>
          </w:r>
        </w:sdtContent>
      </w:sdt>
      <w:r w:rsidRPr="00AA7A9B">
        <w:rPr>
          <w:rFonts w:ascii="Arial" w:hAnsi="Arial" w:cs="Arial"/>
          <w:b/>
          <w:spacing w:val="-5"/>
          <w:lang w:bidi="en-US"/>
        </w:rPr>
        <w:t xml:space="preserve"> </w:t>
      </w:r>
      <w:r w:rsidRPr="00AA7A9B">
        <w:rPr>
          <w:rFonts w:ascii="Arial" w:hAnsi="Arial" w:cs="Arial"/>
          <w:spacing w:val="-5"/>
          <w:lang w:bidi="en-US"/>
        </w:rPr>
        <w:t xml:space="preserve">Java Dev     </w:t>
      </w:r>
      <w:sdt>
        <w:sdtPr>
          <w:rPr>
            <w:rFonts w:ascii="Arial" w:hAnsi="Arial" w:cs="Arial"/>
            <w:spacing w:val="-5"/>
            <w:lang w:bidi="en-US"/>
          </w:rPr>
          <w:id w:val="-1155913648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spacing w:val="-5"/>
          <w:lang w:bidi="en-US"/>
        </w:rPr>
        <w:t xml:space="preserve"> BA      </w:t>
      </w:r>
      <w:sdt>
        <w:sdtPr>
          <w:rPr>
            <w:rFonts w:ascii="Arial" w:hAnsi="Arial" w:cs="Arial"/>
            <w:spacing w:val="-5"/>
            <w:lang w:bidi="en-US"/>
          </w:rPr>
          <w:id w:val="-82967151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AA7A9B">
            <w:rPr>
              <w:rFonts w:ascii="Segoe UI Symbol" w:eastAsia="MS Gothic" w:hAnsi="Segoe UI Symbol" w:cs="Segoe UI Symbol"/>
              <w:spacing w:val="-5"/>
              <w:lang w:bidi="en-US"/>
            </w:rPr>
            <w:t>☐</w:t>
          </w:r>
        </w:sdtContent>
      </w:sdt>
      <w:r w:rsidRPr="00AA7A9B">
        <w:rPr>
          <w:rFonts w:ascii="Arial" w:hAnsi="Arial" w:cs="Arial"/>
          <w:spacing w:val="-5"/>
          <w:lang w:bidi="en-US"/>
        </w:rPr>
        <w:t xml:space="preserve"> QA</w:t>
      </w:r>
    </w:p>
    <w:p w14:paraId="436F5B8F" w14:textId="77777777" w:rsidR="00621C0D" w:rsidRPr="00AA7A9B" w:rsidRDefault="00621C0D" w:rsidP="00621C0D">
      <w:pPr>
        <w:spacing w:line="240" w:lineRule="auto"/>
        <w:ind w:left="360"/>
        <w:contextualSpacing/>
        <w:jc w:val="both"/>
        <w:rPr>
          <w:rFonts w:ascii="Arial" w:hAnsi="Arial" w:cs="Arial"/>
          <w:b/>
          <w:spacing w:val="-5"/>
          <w:lang w:bidi="en-US"/>
        </w:rPr>
      </w:pPr>
      <w:r w:rsidRPr="00AA7A9B">
        <w:rPr>
          <w:rFonts w:ascii="Arial" w:hAnsi="Arial" w:cs="Arial"/>
          <w:b/>
          <w:spacing w:val="-5"/>
          <w:lang w:bidi="en-US"/>
        </w:rPr>
        <w:t>Task Description:</w:t>
      </w:r>
    </w:p>
    <w:p w14:paraId="22184316" w14:textId="52A579E1" w:rsidR="00621C0D" w:rsidRPr="008C4DB7" w:rsidRDefault="00621C0D" w:rsidP="00621C0D">
      <w:pPr>
        <w:pStyle w:val="ListParagraph"/>
        <w:numPr>
          <w:ilvl w:val="0"/>
          <w:numId w:val="7"/>
        </w:numPr>
        <w:tabs>
          <w:tab w:val="left" w:pos="900"/>
        </w:tabs>
        <w:spacing w:line="240" w:lineRule="auto"/>
        <w:ind w:left="540" w:hanging="180"/>
        <w:jc w:val="both"/>
        <w:rPr>
          <w:rFonts w:ascii="Arial" w:hAnsi="Arial" w:cs="Arial"/>
          <w:b/>
        </w:rPr>
      </w:pPr>
      <w:r w:rsidRPr="008C4DB7">
        <w:rPr>
          <w:rStyle w:val="SubtleReference"/>
          <w:rFonts w:cs="Arial"/>
          <w:b w:val="0"/>
        </w:rPr>
        <w:t xml:space="preserve">Develop </w:t>
      </w:r>
      <w:r>
        <w:rPr>
          <w:rStyle w:val="SubtleReference"/>
          <w:rFonts w:cs="Arial"/>
          <w:b w:val="0"/>
        </w:rPr>
        <w:t>application based</w:t>
      </w:r>
      <w:r w:rsidRPr="008C4DB7">
        <w:rPr>
          <w:rStyle w:val="SubtleReference"/>
          <w:rFonts w:cs="Arial"/>
          <w:b w:val="0"/>
        </w:rPr>
        <w:t xml:space="preserve"> on </w:t>
      </w:r>
      <w:r w:rsidR="005136CF">
        <w:rPr>
          <w:rStyle w:val="SubtleReference"/>
          <w:rFonts w:cs="Arial"/>
          <w:b w:val="0"/>
        </w:rPr>
        <w:t>TM Forum</w:t>
      </w:r>
    </w:p>
    <w:p w14:paraId="0E7F7356" w14:textId="7B630A3A" w:rsidR="00621C0D" w:rsidRPr="00621C0D" w:rsidRDefault="00621C0D" w:rsidP="00621C0D">
      <w:pPr>
        <w:tabs>
          <w:tab w:val="left" w:pos="900"/>
        </w:tabs>
        <w:spacing w:line="240" w:lineRule="auto"/>
        <w:jc w:val="both"/>
        <w:rPr>
          <w:rFonts w:ascii="Arial" w:hAnsi="Arial" w:cs="Arial"/>
        </w:rPr>
      </w:pPr>
    </w:p>
    <w:p w14:paraId="407744F5" w14:textId="3A9D3C27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D197325" w14:textId="14631727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87BFC4C" w14:textId="078AD43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3FCFFD3" w14:textId="4BEF2F6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1FB201F" w14:textId="0A0C0F98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BBEF4E4" w14:textId="37C58AE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06F4D23" w14:textId="38EF038B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4467BE71" w14:textId="5B01D1D0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6FDAED74" w14:textId="3CD473A0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D649DF6" w14:textId="580CC23A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C841F6E" w14:textId="73B6C288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4551DA1C" w14:textId="70294401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A22C06A" w14:textId="223C8BA2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7C599B3" w14:textId="42A62552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AF28497" w14:textId="44D591D6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504897AE" w14:textId="0BEFDF5B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C58642D" w14:textId="3607DC14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6692BAEA" w14:textId="26198012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3B52FCF2" w14:textId="79BE918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1EE2AC8F" w14:textId="7902B7CC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85202BE" w14:textId="7D403A1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24027DEC" w14:textId="0EA5854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EF7A825" w14:textId="7DFA9716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11832CBE" w14:textId="70583157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0269B8EA" w14:textId="2CE7A879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4E36FE07" w14:textId="2EBC3BBE" w:rsidR="00DC3DAE" w:rsidRDefault="00DC3DAE" w:rsidP="005F125B">
      <w:pPr>
        <w:spacing w:line="240" w:lineRule="auto"/>
        <w:ind w:firstLine="360"/>
        <w:jc w:val="both"/>
        <w:rPr>
          <w:rFonts w:ascii="Arial" w:hAnsi="Arial" w:cs="Arial"/>
        </w:rPr>
      </w:pPr>
    </w:p>
    <w:p w14:paraId="797F4756" w14:textId="77777777" w:rsidR="00AF4AB9" w:rsidRDefault="00AF4AB9" w:rsidP="00AF4AB9">
      <w:pPr>
        <w:spacing w:before="200" w:after="120" w:line="240" w:lineRule="auto"/>
        <w:contextualSpacing/>
        <w:jc w:val="both"/>
        <w:rPr>
          <w:rFonts w:ascii="Arial" w:hAnsi="Arial" w:cs="Arial"/>
          <w:b/>
          <w:spacing w:val="-5"/>
          <w:sz w:val="26"/>
          <w:szCs w:val="26"/>
          <w:lang w:bidi="en-US"/>
        </w:rPr>
      </w:pPr>
    </w:p>
    <w:sectPr w:rsidR="00AF4AB9" w:rsidSect="003F28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0823DD"/>
    <w:multiLevelType w:val="hybridMultilevel"/>
    <w:tmpl w:val="36363F9A"/>
    <w:lvl w:ilvl="0" w:tplc="0421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1" w15:restartNumberingAfterBreak="0">
    <w:nsid w:val="1BB100DB"/>
    <w:multiLevelType w:val="hybridMultilevel"/>
    <w:tmpl w:val="0A66550A"/>
    <w:lvl w:ilvl="0" w:tplc="0421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2" w15:restartNumberingAfterBreak="0">
    <w:nsid w:val="2E0B2131"/>
    <w:multiLevelType w:val="hybridMultilevel"/>
    <w:tmpl w:val="F6B8B374"/>
    <w:lvl w:ilvl="0" w:tplc="0409000D">
      <w:start w:val="1"/>
      <w:numFmt w:val="bullet"/>
      <w:lvlText w:val=""/>
      <w:lvlJc w:val="left"/>
      <w:pPr>
        <w:ind w:left="606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3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6" w:hanging="360"/>
      </w:pPr>
      <w:rPr>
        <w:rFonts w:ascii="Wingdings" w:hAnsi="Wingdings" w:hint="default"/>
      </w:rPr>
    </w:lvl>
  </w:abstractNum>
  <w:abstractNum w:abstractNumId="3" w15:restartNumberingAfterBreak="0">
    <w:nsid w:val="34043583"/>
    <w:multiLevelType w:val="hybridMultilevel"/>
    <w:tmpl w:val="E6A298E8"/>
    <w:lvl w:ilvl="0" w:tplc="5DCE0568">
      <w:start w:val="2013"/>
      <w:numFmt w:val="bullet"/>
      <w:lvlText w:val="-"/>
      <w:lvlJc w:val="left"/>
      <w:pPr>
        <w:ind w:left="720" w:hanging="360"/>
      </w:pPr>
      <w:rPr>
        <w:rFonts w:ascii="Arial" w:eastAsia="Calibri" w:hAnsi="Arial" w:cs="Arial" w:hint="default"/>
        <w:b/>
        <w:i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766F88"/>
    <w:multiLevelType w:val="hybridMultilevel"/>
    <w:tmpl w:val="EF948964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543653AA"/>
    <w:multiLevelType w:val="hybridMultilevel"/>
    <w:tmpl w:val="B00681B4"/>
    <w:lvl w:ilvl="0" w:tplc="D114AB52">
      <w:numFmt w:val="bullet"/>
      <w:lvlText w:val="-"/>
      <w:lvlJc w:val="left"/>
      <w:pPr>
        <w:ind w:left="1429" w:hanging="360"/>
      </w:pPr>
      <w:rPr>
        <w:rFonts w:ascii="Verdana" w:eastAsia="Times New Roman" w:hAnsi="Verdan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D875D8C"/>
    <w:multiLevelType w:val="hybridMultilevel"/>
    <w:tmpl w:val="08CE3D38"/>
    <w:lvl w:ilvl="0" w:tplc="0421000D">
      <w:start w:val="1"/>
      <w:numFmt w:val="bullet"/>
      <w:lvlText w:val=""/>
      <w:lvlJc w:val="left"/>
      <w:pPr>
        <w:ind w:left="1429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6"/>
  </w:num>
  <w:num w:numId="4">
    <w:abstractNumId w:val="1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Q3NjE3tDQ2NjCzNDNW0lEKTi0uzszPAykwMqsFANfDehEtAAAA"/>
  </w:docVars>
  <w:rsids>
    <w:rsidRoot w:val="00EB679E"/>
    <w:rsid w:val="00010D25"/>
    <w:rsid w:val="00036A79"/>
    <w:rsid w:val="00043EF9"/>
    <w:rsid w:val="0004627F"/>
    <w:rsid w:val="00050392"/>
    <w:rsid w:val="000509F3"/>
    <w:rsid w:val="00052BD6"/>
    <w:rsid w:val="00062D1C"/>
    <w:rsid w:val="000666F2"/>
    <w:rsid w:val="000A2300"/>
    <w:rsid w:val="000B408C"/>
    <w:rsid w:val="000E15FE"/>
    <w:rsid w:val="0012013D"/>
    <w:rsid w:val="0012388C"/>
    <w:rsid w:val="00144B32"/>
    <w:rsid w:val="001478E3"/>
    <w:rsid w:val="0015713A"/>
    <w:rsid w:val="00161D5F"/>
    <w:rsid w:val="001656AB"/>
    <w:rsid w:val="00176F75"/>
    <w:rsid w:val="001A441E"/>
    <w:rsid w:val="001B2464"/>
    <w:rsid w:val="001B3792"/>
    <w:rsid w:val="001B3986"/>
    <w:rsid w:val="001B6E31"/>
    <w:rsid w:val="001D559A"/>
    <w:rsid w:val="00200D87"/>
    <w:rsid w:val="00233A32"/>
    <w:rsid w:val="00234783"/>
    <w:rsid w:val="00237E31"/>
    <w:rsid w:val="002724B6"/>
    <w:rsid w:val="00275B3D"/>
    <w:rsid w:val="00281B0D"/>
    <w:rsid w:val="002A4AF2"/>
    <w:rsid w:val="002B2ADD"/>
    <w:rsid w:val="002C47E2"/>
    <w:rsid w:val="002D3E25"/>
    <w:rsid w:val="002D6925"/>
    <w:rsid w:val="00301293"/>
    <w:rsid w:val="00315D97"/>
    <w:rsid w:val="00316EF7"/>
    <w:rsid w:val="003176AF"/>
    <w:rsid w:val="00322594"/>
    <w:rsid w:val="00323E8C"/>
    <w:rsid w:val="00344B9B"/>
    <w:rsid w:val="00346FB7"/>
    <w:rsid w:val="0035169C"/>
    <w:rsid w:val="00367460"/>
    <w:rsid w:val="00367A6A"/>
    <w:rsid w:val="00380D0D"/>
    <w:rsid w:val="003903CE"/>
    <w:rsid w:val="003A4EBE"/>
    <w:rsid w:val="003B3C9F"/>
    <w:rsid w:val="003C1EC0"/>
    <w:rsid w:val="003E1632"/>
    <w:rsid w:val="003F11F7"/>
    <w:rsid w:val="003F28EE"/>
    <w:rsid w:val="003F74B4"/>
    <w:rsid w:val="00426557"/>
    <w:rsid w:val="00446F71"/>
    <w:rsid w:val="004532CC"/>
    <w:rsid w:val="0047301E"/>
    <w:rsid w:val="004A320D"/>
    <w:rsid w:val="004C68E9"/>
    <w:rsid w:val="004F77AF"/>
    <w:rsid w:val="005136CF"/>
    <w:rsid w:val="0052143C"/>
    <w:rsid w:val="005631F0"/>
    <w:rsid w:val="00567556"/>
    <w:rsid w:val="005A6D08"/>
    <w:rsid w:val="005F125B"/>
    <w:rsid w:val="005F4A84"/>
    <w:rsid w:val="006002AE"/>
    <w:rsid w:val="00606462"/>
    <w:rsid w:val="00607931"/>
    <w:rsid w:val="00615A6D"/>
    <w:rsid w:val="00621C0D"/>
    <w:rsid w:val="0062414A"/>
    <w:rsid w:val="00646EBF"/>
    <w:rsid w:val="0065116A"/>
    <w:rsid w:val="006514E2"/>
    <w:rsid w:val="00691D34"/>
    <w:rsid w:val="00691EF3"/>
    <w:rsid w:val="006A2B7A"/>
    <w:rsid w:val="006B1993"/>
    <w:rsid w:val="006C493C"/>
    <w:rsid w:val="006D1AE5"/>
    <w:rsid w:val="006E0D5F"/>
    <w:rsid w:val="006E47FA"/>
    <w:rsid w:val="006E75E2"/>
    <w:rsid w:val="00715E10"/>
    <w:rsid w:val="00720E4D"/>
    <w:rsid w:val="00732917"/>
    <w:rsid w:val="0073539C"/>
    <w:rsid w:val="0075148F"/>
    <w:rsid w:val="00753DD6"/>
    <w:rsid w:val="00761936"/>
    <w:rsid w:val="0079646B"/>
    <w:rsid w:val="00797445"/>
    <w:rsid w:val="007B17A0"/>
    <w:rsid w:val="007B4B62"/>
    <w:rsid w:val="007F5D39"/>
    <w:rsid w:val="00814D2E"/>
    <w:rsid w:val="00820D1E"/>
    <w:rsid w:val="00836D3C"/>
    <w:rsid w:val="008477B6"/>
    <w:rsid w:val="00865DBF"/>
    <w:rsid w:val="00873D88"/>
    <w:rsid w:val="008B4752"/>
    <w:rsid w:val="008C4DB7"/>
    <w:rsid w:val="008D16F8"/>
    <w:rsid w:val="008D1D4C"/>
    <w:rsid w:val="008D34DA"/>
    <w:rsid w:val="008D4433"/>
    <w:rsid w:val="008E3FB4"/>
    <w:rsid w:val="008F2515"/>
    <w:rsid w:val="00917F05"/>
    <w:rsid w:val="00924385"/>
    <w:rsid w:val="0093199B"/>
    <w:rsid w:val="00933CBA"/>
    <w:rsid w:val="0093712E"/>
    <w:rsid w:val="00946F56"/>
    <w:rsid w:val="00951349"/>
    <w:rsid w:val="00962787"/>
    <w:rsid w:val="00977C35"/>
    <w:rsid w:val="009814D1"/>
    <w:rsid w:val="00983E21"/>
    <w:rsid w:val="009A6B92"/>
    <w:rsid w:val="009A7236"/>
    <w:rsid w:val="009F1A60"/>
    <w:rsid w:val="00A135EB"/>
    <w:rsid w:val="00A30FCC"/>
    <w:rsid w:val="00A431F5"/>
    <w:rsid w:val="00A55877"/>
    <w:rsid w:val="00A55F37"/>
    <w:rsid w:val="00A57F69"/>
    <w:rsid w:val="00A60DFF"/>
    <w:rsid w:val="00A70ABF"/>
    <w:rsid w:val="00A828D0"/>
    <w:rsid w:val="00A922B2"/>
    <w:rsid w:val="00AA40AA"/>
    <w:rsid w:val="00AA5C24"/>
    <w:rsid w:val="00AA6D13"/>
    <w:rsid w:val="00AA7A9B"/>
    <w:rsid w:val="00AB5B6F"/>
    <w:rsid w:val="00AB7983"/>
    <w:rsid w:val="00AC117D"/>
    <w:rsid w:val="00AF4AB9"/>
    <w:rsid w:val="00AF5B2C"/>
    <w:rsid w:val="00B14105"/>
    <w:rsid w:val="00B353E7"/>
    <w:rsid w:val="00B40504"/>
    <w:rsid w:val="00B43741"/>
    <w:rsid w:val="00B822FA"/>
    <w:rsid w:val="00B9709B"/>
    <w:rsid w:val="00BC2C8F"/>
    <w:rsid w:val="00BC71B8"/>
    <w:rsid w:val="00BE4182"/>
    <w:rsid w:val="00BF1923"/>
    <w:rsid w:val="00C10C8D"/>
    <w:rsid w:val="00C129B7"/>
    <w:rsid w:val="00C12FE8"/>
    <w:rsid w:val="00C1696C"/>
    <w:rsid w:val="00C33F52"/>
    <w:rsid w:val="00C61FCA"/>
    <w:rsid w:val="00C6333B"/>
    <w:rsid w:val="00C72C95"/>
    <w:rsid w:val="00C800EE"/>
    <w:rsid w:val="00CB0088"/>
    <w:rsid w:val="00CB1B75"/>
    <w:rsid w:val="00CC2285"/>
    <w:rsid w:val="00CD2DDF"/>
    <w:rsid w:val="00CD461C"/>
    <w:rsid w:val="00CD6D7B"/>
    <w:rsid w:val="00CE5D25"/>
    <w:rsid w:val="00D208C0"/>
    <w:rsid w:val="00D219F8"/>
    <w:rsid w:val="00D26E27"/>
    <w:rsid w:val="00D57ED5"/>
    <w:rsid w:val="00D632EE"/>
    <w:rsid w:val="00D66720"/>
    <w:rsid w:val="00D73CE4"/>
    <w:rsid w:val="00D8195A"/>
    <w:rsid w:val="00D837B7"/>
    <w:rsid w:val="00D86152"/>
    <w:rsid w:val="00DC3DAE"/>
    <w:rsid w:val="00DC4D8A"/>
    <w:rsid w:val="00DD0911"/>
    <w:rsid w:val="00DD6D8E"/>
    <w:rsid w:val="00DE28C2"/>
    <w:rsid w:val="00E04C1C"/>
    <w:rsid w:val="00E11714"/>
    <w:rsid w:val="00E270A3"/>
    <w:rsid w:val="00E369BA"/>
    <w:rsid w:val="00E36ECD"/>
    <w:rsid w:val="00E501A1"/>
    <w:rsid w:val="00E52A3D"/>
    <w:rsid w:val="00E57B83"/>
    <w:rsid w:val="00E64DB5"/>
    <w:rsid w:val="00E8047E"/>
    <w:rsid w:val="00E84B6F"/>
    <w:rsid w:val="00EA1586"/>
    <w:rsid w:val="00EA2681"/>
    <w:rsid w:val="00EA689F"/>
    <w:rsid w:val="00EB679E"/>
    <w:rsid w:val="00ED17DD"/>
    <w:rsid w:val="00F33F4E"/>
    <w:rsid w:val="00F457BC"/>
    <w:rsid w:val="00F72E5A"/>
    <w:rsid w:val="00F767C1"/>
    <w:rsid w:val="00FD188E"/>
    <w:rsid w:val="00FD1AC2"/>
    <w:rsid w:val="00FD32F0"/>
    <w:rsid w:val="00FD35C7"/>
    <w:rsid w:val="00FD39C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4A01A7"/>
  <w15:docId w15:val="{B2F4FF99-9C85-41A1-8E34-E82BF1E6C1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B679E"/>
    <w:pPr>
      <w:spacing w:line="360" w:lineRule="auto"/>
    </w:pPr>
    <w:rPr>
      <w:rFonts w:ascii="Cambria" w:eastAsia="Times New Roman" w:hAnsi="Cambria" w:cs="Cambr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ubtleReference">
    <w:name w:val="Subtle Reference"/>
    <w:aliases w:val="Project Description"/>
    <w:uiPriority w:val="31"/>
    <w:qFormat/>
    <w:rsid w:val="00EB679E"/>
    <w:rPr>
      <w:rFonts w:ascii="Arial" w:hAnsi="Arial"/>
      <w:b/>
      <w:sz w:val="20"/>
    </w:rPr>
  </w:style>
  <w:style w:type="paragraph" w:customStyle="1" w:styleId="Name">
    <w:name w:val="Name"/>
    <w:basedOn w:val="Normal"/>
    <w:next w:val="Normal"/>
    <w:rsid w:val="00EB679E"/>
    <w:pPr>
      <w:pBdr>
        <w:bottom w:val="single" w:sz="4" w:space="4" w:color="000000"/>
      </w:pBdr>
      <w:suppressAutoHyphens/>
      <w:spacing w:before="200" w:after="440" w:line="240" w:lineRule="atLeast"/>
    </w:pPr>
    <w:rPr>
      <w:rFonts w:ascii="Arial Black" w:hAnsi="Arial Black" w:cs="Calibri"/>
      <w:spacing w:val="-35"/>
      <w:sz w:val="54"/>
      <w:lang w:bidi="en-US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B679E"/>
    <w:pPr>
      <w:spacing w:after="120" w:line="480" w:lineRule="auto"/>
    </w:pPr>
    <w:rPr>
      <w:rFonts w:cs="Times New Roman"/>
    </w:rPr>
  </w:style>
  <w:style w:type="character" w:customStyle="1" w:styleId="BodyText2Char">
    <w:name w:val="Body Text 2 Char"/>
    <w:link w:val="BodyText2"/>
    <w:uiPriority w:val="99"/>
    <w:semiHidden/>
    <w:rsid w:val="00EB679E"/>
    <w:rPr>
      <w:rFonts w:ascii="Cambria" w:eastAsia="Times New Roman" w:hAnsi="Cambria" w:cs="Times New Roman"/>
      <w:sz w:val="20"/>
      <w:szCs w:val="20"/>
    </w:rPr>
  </w:style>
  <w:style w:type="paragraph" w:styleId="IntenseQuote">
    <w:name w:val="Intense Quote"/>
    <w:aliases w:val="Project Title"/>
    <w:basedOn w:val="BodyText2"/>
    <w:next w:val="Normal"/>
    <w:link w:val="IntenseQuoteChar"/>
    <w:uiPriority w:val="30"/>
    <w:qFormat/>
    <w:rsid w:val="00EB679E"/>
    <w:pPr>
      <w:spacing w:before="200" w:line="240" w:lineRule="auto"/>
      <w:contextualSpacing/>
      <w:jc w:val="both"/>
    </w:pPr>
    <w:rPr>
      <w:rFonts w:ascii="Arial" w:hAnsi="Arial" w:cs="Arial"/>
      <w:b/>
      <w:spacing w:val="-5"/>
      <w:lang w:val="id-ID" w:bidi="en-US"/>
    </w:rPr>
  </w:style>
  <w:style w:type="character" w:customStyle="1" w:styleId="IntenseQuoteChar">
    <w:name w:val="Intense Quote Char"/>
    <w:aliases w:val="Project Title Char"/>
    <w:link w:val="IntenseQuote"/>
    <w:uiPriority w:val="30"/>
    <w:rsid w:val="00EB679E"/>
    <w:rPr>
      <w:rFonts w:ascii="Arial" w:eastAsia="Times New Roman" w:hAnsi="Arial" w:cs="Arial"/>
      <w:b/>
      <w:spacing w:val="-5"/>
      <w:sz w:val="20"/>
      <w:szCs w:val="20"/>
      <w:lang w:val="id-ID" w:bidi="en-US"/>
    </w:rPr>
  </w:style>
  <w:style w:type="paragraph" w:styleId="ListParagraph">
    <w:name w:val="List Paragraph"/>
    <w:basedOn w:val="Normal"/>
    <w:uiPriority w:val="34"/>
    <w:qFormat/>
    <w:rsid w:val="00C10C8D"/>
    <w:pPr>
      <w:ind w:left="720"/>
      <w:contextualSpacing/>
    </w:pPr>
  </w:style>
  <w:style w:type="table" w:styleId="TableGrid">
    <w:name w:val="Table Grid"/>
    <w:basedOn w:val="TableNormal"/>
    <w:uiPriority w:val="59"/>
    <w:rsid w:val="00AA7A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457B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457BC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175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41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E8EA144527014EC392CCF81F374E67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B7900BA-A10D-428E-854E-B3A806BA8413}"/>
      </w:docPartPr>
      <w:docPartBody>
        <w:p w:rsidR="000D3797" w:rsidRDefault="005B6493" w:rsidP="005B6493">
          <w:pPr>
            <w:pStyle w:val="E8EA144527014EC392CCF81F374E6721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FFEEB97955B74AEBA09E93C4C475F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FB2AE6-C209-4290-8381-58F09E09FB73}"/>
      </w:docPartPr>
      <w:docPartBody>
        <w:p w:rsidR="000D3797" w:rsidRDefault="005B6493" w:rsidP="005B6493">
          <w:pPr>
            <w:pStyle w:val="FFEEB97955B74AEBA09E93C4C475FC3A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154A6AB96D6548D4AC7914B0A4225E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26A270-7FF8-4B02-8E0F-18D3DF2C6C4A}"/>
      </w:docPartPr>
      <w:docPartBody>
        <w:p w:rsidR="003332A2" w:rsidRDefault="003B59B5" w:rsidP="003B59B5">
          <w:pPr>
            <w:pStyle w:val="154A6AB96D6548D4AC7914B0A4225E36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B26B09EAE2AB46ED8CEAC6D6359511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D97311-A80E-48B1-A0B5-A4F40B30370C}"/>
      </w:docPartPr>
      <w:docPartBody>
        <w:p w:rsidR="003332A2" w:rsidRDefault="003B59B5" w:rsidP="003B59B5">
          <w:pPr>
            <w:pStyle w:val="B26B09EAE2AB46ED8CEAC6D6359511CA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438CE0A72EA842B5A166A0E8EFD6C8C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CBB9B3F-491A-49FD-9C2A-05675A32D69A}"/>
      </w:docPartPr>
      <w:docPartBody>
        <w:p w:rsidR="00000000" w:rsidRDefault="003332A2" w:rsidP="003332A2">
          <w:pPr>
            <w:pStyle w:val="438CE0A72EA842B5A166A0E8EFD6C8CE"/>
          </w:pPr>
          <w:r w:rsidRPr="00C56538">
            <w:rPr>
              <w:rStyle w:val="PlaceholderText"/>
            </w:rPr>
            <w:t>Click or tap to enter a date.</w:t>
          </w:r>
        </w:p>
      </w:docPartBody>
    </w:docPart>
    <w:docPart>
      <w:docPartPr>
        <w:name w:val="D7F23DB35809442BA1F894C1F6CEABB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446C9D-C64B-4314-88FD-5203697808DC}"/>
      </w:docPartPr>
      <w:docPartBody>
        <w:p w:rsidR="00000000" w:rsidRDefault="003332A2" w:rsidP="003332A2">
          <w:pPr>
            <w:pStyle w:val="D7F23DB35809442BA1F894C1F6CEABBB"/>
          </w:pPr>
          <w:r w:rsidRPr="00C56538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markup="0" w:comments="0" w:insDel="0" w:formatting="0"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B6493"/>
    <w:rsid w:val="00002D86"/>
    <w:rsid w:val="000B4C2B"/>
    <w:rsid w:val="000D3797"/>
    <w:rsid w:val="001366FB"/>
    <w:rsid w:val="0015337E"/>
    <w:rsid w:val="00157654"/>
    <w:rsid w:val="001A55E2"/>
    <w:rsid w:val="001D1E0D"/>
    <w:rsid w:val="00270DDB"/>
    <w:rsid w:val="002C2894"/>
    <w:rsid w:val="002F0D5C"/>
    <w:rsid w:val="003100F4"/>
    <w:rsid w:val="003332A2"/>
    <w:rsid w:val="003B59B5"/>
    <w:rsid w:val="003B7656"/>
    <w:rsid w:val="005B6493"/>
    <w:rsid w:val="005E0AF3"/>
    <w:rsid w:val="006D32EB"/>
    <w:rsid w:val="007168D1"/>
    <w:rsid w:val="007A5E3D"/>
    <w:rsid w:val="00827A0F"/>
    <w:rsid w:val="008B08D4"/>
    <w:rsid w:val="009948F7"/>
    <w:rsid w:val="009E1C5A"/>
    <w:rsid w:val="009F0D7F"/>
    <w:rsid w:val="00A65D7B"/>
    <w:rsid w:val="00AB76DA"/>
    <w:rsid w:val="00BB517E"/>
    <w:rsid w:val="00BD3BBC"/>
    <w:rsid w:val="00C9610C"/>
    <w:rsid w:val="00CD316F"/>
    <w:rsid w:val="00D67483"/>
    <w:rsid w:val="00D7274F"/>
    <w:rsid w:val="00DD1669"/>
    <w:rsid w:val="00DE56BC"/>
    <w:rsid w:val="00E0791E"/>
    <w:rsid w:val="00F66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332A2"/>
    <w:rPr>
      <w:color w:val="808080"/>
    </w:rPr>
  </w:style>
  <w:style w:type="paragraph" w:customStyle="1" w:styleId="E8EA144527014EC392CCF81F374E6721">
    <w:name w:val="E8EA144527014EC392CCF81F374E6721"/>
    <w:rsid w:val="005B6493"/>
  </w:style>
  <w:style w:type="paragraph" w:customStyle="1" w:styleId="FFEEB97955B74AEBA09E93C4C475FC3A">
    <w:name w:val="FFEEB97955B74AEBA09E93C4C475FC3A"/>
    <w:rsid w:val="005B6493"/>
  </w:style>
  <w:style w:type="paragraph" w:customStyle="1" w:styleId="154A6AB96D6548D4AC7914B0A4225E36">
    <w:name w:val="154A6AB96D6548D4AC7914B0A4225E36"/>
    <w:rsid w:val="003B59B5"/>
  </w:style>
  <w:style w:type="paragraph" w:customStyle="1" w:styleId="B26B09EAE2AB46ED8CEAC6D6359511CA">
    <w:name w:val="B26B09EAE2AB46ED8CEAC6D6359511CA"/>
    <w:rsid w:val="003B59B5"/>
  </w:style>
  <w:style w:type="paragraph" w:customStyle="1" w:styleId="438CE0A72EA842B5A166A0E8EFD6C8CE">
    <w:name w:val="438CE0A72EA842B5A166A0E8EFD6C8CE"/>
    <w:rsid w:val="003332A2"/>
  </w:style>
  <w:style w:type="paragraph" w:customStyle="1" w:styleId="D7F23DB35809442BA1F894C1F6CEABBB">
    <w:name w:val="D7F23DB35809442BA1F894C1F6CEABBB"/>
    <w:rsid w:val="003332A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52B6E7-7913-4228-85BD-9BEA72480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586</Words>
  <Characters>334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Yohanes Cahya</cp:lastModifiedBy>
  <cp:revision>27</cp:revision>
  <cp:lastPrinted>2014-06-26T08:36:00Z</cp:lastPrinted>
  <dcterms:created xsi:type="dcterms:W3CDTF">2019-05-28T09:30:00Z</dcterms:created>
  <dcterms:modified xsi:type="dcterms:W3CDTF">2020-11-20T07:23:00Z</dcterms:modified>
</cp:coreProperties>
</file>